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1C839E5C" w:rsidR="00306ADC" w:rsidRPr="00677F1A" w:rsidRDefault="00000000" w:rsidP="00677F1A">
      <w:pPr>
        <w:pStyle w:val="Heading1"/>
        <w:spacing w:before="120"/>
        <w:rPr>
          <w:color w:val="auto"/>
          <w:lang w:val="es"/>
        </w:rPr>
      </w:pPr>
      <w:bookmarkStart w:id="0" w:name="_Toc6390577"/>
      <w:bookmarkStart w:id="1" w:name="_Toc12634028"/>
      <w:r w:rsidRPr="00306ADC">
        <w:rPr>
          <w:color w:val="auto"/>
          <w:lang w:val="es"/>
        </w:rPr>
        <w:t>Estatuto de Servicio al Participante</w:t>
      </w:r>
      <w:r w:rsidR="00677F1A">
        <w:rPr>
          <w:color w:val="auto"/>
          <w:lang w:val="es"/>
        </w:rPr>
        <w:br/>
      </w:r>
      <w:r w:rsidR="00677F1A" w:rsidRPr="00677F1A">
        <w:rPr>
          <w:color w:val="auto"/>
          <w:sz w:val="40"/>
          <w:szCs w:val="40"/>
          <w:lang w:val="es"/>
        </w:rPr>
        <w:t>Participant Service Charter</w:t>
      </w:r>
    </w:p>
    <w:p w14:paraId="02DDF8A4" w14:textId="429F3620" w:rsidR="00306ADC" w:rsidRPr="00306ADC" w:rsidRDefault="00000000" w:rsidP="00D6772C">
      <w:pPr>
        <w:pStyle w:val="TOCHeading"/>
      </w:pPr>
      <w:r w:rsidRPr="00306ADC">
        <w:rPr>
          <w:lang w:val="es"/>
        </w:rPr>
        <w:t>Marcar una diferencia para las personas que utilizan el NDIS</w:t>
      </w:r>
    </w:p>
    <w:p w14:paraId="06260D23" w14:textId="005EFD5A" w:rsidR="00306ADC" w:rsidRDefault="00000000" w:rsidP="00306ADC">
      <w:pPr>
        <w:pStyle w:val="Heading3"/>
        <w:rPr>
          <w:lang w:val="es"/>
        </w:rPr>
      </w:pPr>
      <w:r w:rsidRPr="00306ADC">
        <w:rPr>
          <w:lang w:val="es"/>
        </w:rPr>
        <w:t>Versión de lectura fácil de texto únicamente</w:t>
      </w:r>
    </w:p>
    <w:p w14:paraId="572A1593" w14:textId="24A82D81" w:rsidR="00677F1A" w:rsidRPr="00677F1A" w:rsidRDefault="00677F1A" w:rsidP="00677F1A">
      <w:pPr>
        <w:rPr>
          <w:lang w:val="es"/>
        </w:rPr>
      </w:pPr>
      <w:r w:rsidRPr="00E10A7C">
        <w:rPr>
          <w:lang w:val="es"/>
        </w:rPr>
        <w:t xml:space="preserve">Spanish | </w:t>
      </w:r>
      <w:proofErr w:type="gramStart"/>
      <w:r w:rsidRPr="00E10A7C">
        <w:rPr>
          <w:lang w:val="es"/>
        </w:rPr>
        <w:t>Español</w:t>
      </w:r>
      <w:proofErr w:type="gramEnd"/>
    </w:p>
    <w:p w14:paraId="2607F76A" w14:textId="77777777" w:rsidR="00306ADC" w:rsidRDefault="00000000" w:rsidP="00C45FA9">
      <w:pPr>
        <w:pStyle w:val="TOCHeading"/>
        <w:spacing w:before="600"/>
      </w:pPr>
      <w:r>
        <w:rPr>
          <w:lang w:val="es"/>
        </w:rPr>
        <w:t>Cómo usar este estatuto</w:t>
      </w:r>
    </w:p>
    <w:p w14:paraId="54B3128D" w14:textId="566BFA4E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 xml:space="preserve">El Organismo Nacional de Seguro por Discapacidad (National Disability Insurance Agency, NDIA) escribió este estatuto. Cuando vea la palabra "nosotros", esto significa el NDIA. </w:t>
      </w:r>
    </w:p>
    <w:p w14:paraId="32CBDC04" w14:textId="77777777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 xml:space="preserve">Hemos escrito este estatuto de manera que sea de fácil lectura. </w:t>
      </w:r>
    </w:p>
    <w:p w14:paraId="0E95A5E7" w14:textId="77777777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 xml:space="preserve">Hemos escrito algunas palabras en </w:t>
      </w:r>
      <w:r w:rsidRPr="00DC24E0">
        <w:rPr>
          <w:rFonts w:asciiTheme="minorBidi" w:hAnsiTheme="minorBidi" w:cstheme="minorBidi"/>
          <w:b/>
          <w:bCs/>
          <w:color w:val="6B2976"/>
          <w:lang w:val="es" w:eastAsia="en-AU"/>
        </w:rPr>
        <w:t>negrita</w:t>
      </w:r>
      <w:r w:rsidRPr="00306ADC">
        <w:rPr>
          <w:lang w:val="es" w:eastAsia="en-AU"/>
        </w:rPr>
        <w:t>.</w:t>
      </w:r>
    </w:p>
    <w:p w14:paraId="3D56DC29" w14:textId="19B6FE4A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 xml:space="preserve">Esto significa que las letras son </w:t>
      </w:r>
      <w:proofErr w:type="gramStart"/>
      <w:r w:rsidRPr="00306ADC">
        <w:rPr>
          <w:lang w:val="es" w:eastAsia="en-AU"/>
        </w:rPr>
        <w:t>más gruesas y más oscuras</w:t>
      </w:r>
      <w:proofErr w:type="gramEnd"/>
      <w:r w:rsidRPr="00306ADC">
        <w:rPr>
          <w:lang w:val="es" w:eastAsia="en-AU"/>
        </w:rPr>
        <w:t>.</w:t>
      </w:r>
    </w:p>
    <w:p w14:paraId="2FCFB9D4" w14:textId="4AACD9A5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>Explicamos qué significan estas palabras. Hay una lista de estas palabras en la página 2</w:t>
      </w:r>
      <w:r w:rsidR="006B4134">
        <w:rPr>
          <w:lang w:val="es" w:eastAsia="en-AU"/>
        </w:rPr>
        <w:t>4</w:t>
      </w:r>
      <w:r w:rsidRPr="00306ADC">
        <w:rPr>
          <w:lang w:val="es" w:eastAsia="en-AU"/>
        </w:rPr>
        <w:t>.</w:t>
      </w:r>
    </w:p>
    <w:p w14:paraId="44A5DDF2" w14:textId="32AB807D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>Este estatuto de lectura fácil es un resumen de otro documento. Esto significa que solo incluye la información más importante.</w:t>
      </w:r>
    </w:p>
    <w:p w14:paraId="2A8DE1C4" w14:textId="5F364293" w:rsidR="00306ADC" w:rsidRPr="004C081D" w:rsidRDefault="00000000" w:rsidP="00B347DF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Puede encontrar el otro documento en nuestro sitio web – </w:t>
      </w:r>
      <w:hyperlink r:id="rId8" w:history="1">
        <w:r w:rsidR="00B347DF" w:rsidRPr="006F7409">
          <w:rPr>
            <w:rStyle w:val="Hyperlink"/>
            <w:lang w:val="es"/>
          </w:rPr>
          <w:t>www.ndis.gov.au/servicecharter</w:t>
        </w:r>
      </w:hyperlink>
    </w:p>
    <w:p w14:paraId="678E2220" w14:textId="3EA91863" w:rsidR="00306ADC" w:rsidRPr="004C081D" w:rsidRDefault="00000000" w:rsidP="00B536F9">
      <w:pPr>
        <w:rPr>
          <w:lang w:val="fr-FR" w:eastAsia="en-AU"/>
        </w:rPr>
      </w:pPr>
      <w:r w:rsidRPr="00306ADC">
        <w:rPr>
          <w:lang w:val="es" w:eastAsia="en-AU"/>
        </w:rPr>
        <w:t xml:space="preserve">Puede solicitar ayuda para leer este estatuto. Un amigo, un miembro de la familia o un acompañante puede ayudarlo. </w:t>
      </w:r>
    </w:p>
    <w:p w14:paraId="6D75926F" w14:textId="77777777" w:rsidR="00C45FA9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lastRenderedPageBreak/>
        <w:t xml:space="preserve">Hay otra información que podría ayudarlo(a) a leer y comprender este estatuto. </w:t>
      </w:r>
    </w:p>
    <w:p w14:paraId="13A0C115" w14:textId="35D5FDC7" w:rsidR="00306ADC" w:rsidRPr="004C081D" w:rsidRDefault="00000000" w:rsidP="00C45FA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 xml:space="preserve">Es posible que quiera leer nuestro Plan Corporativo. </w:t>
      </w:r>
    </w:p>
    <w:p w14:paraId="191BF73B" w14:textId="786D1AA4" w:rsidR="00306ADC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>Nuestro Plan Corporativo explica los objetivos para el NDIS durante los próximos 4 años.</w:t>
      </w:r>
    </w:p>
    <w:p w14:paraId="60E8598A" w14:textId="527F8FAE" w:rsidR="00306ADC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 xml:space="preserve">También puede leer nuestro Plan de Mejoramiento del Servicio al Participante. </w:t>
      </w:r>
    </w:p>
    <w:p w14:paraId="4CBFEB6F" w14:textId="77777777" w:rsidR="00306ADC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>El Plan de Mejoramiento del Servicio al Participante explica de qué manera mejoraremos nuestros servicios.</w:t>
      </w:r>
    </w:p>
    <w:p w14:paraId="79B7D52A" w14:textId="77777777" w:rsidR="00306ADC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 xml:space="preserve">No tiene que leer este estatuto de una vez. </w:t>
      </w:r>
    </w:p>
    <w:p w14:paraId="1C79B647" w14:textId="77777777" w:rsidR="00306ADC" w:rsidRPr="004C081D" w:rsidRDefault="00000000" w:rsidP="00B536F9">
      <w:pPr>
        <w:rPr>
          <w:w w:val="103"/>
          <w:lang w:val="fr-FR" w:eastAsia="en-AU"/>
        </w:rPr>
      </w:pPr>
      <w:r w:rsidRPr="00306ADC">
        <w:rPr>
          <w:w w:val="103"/>
          <w:lang w:val="es" w:eastAsia="en-AU"/>
        </w:rPr>
        <w:t>Puede tomarse el tiempo que necesite para leerlo a su ritmo.</w:t>
      </w:r>
    </w:p>
    <w:p w14:paraId="513A408D" w14:textId="42CB5224" w:rsidR="00306ADC" w:rsidRPr="004C081D" w:rsidRDefault="00000000" w:rsidP="00542C28">
      <w:pPr>
        <w:rPr>
          <w:rFonts w:ascii="FS Me Pro" w:hAnsi="FS Me Pro" w:cs="FS Me Pro"/>
          <w:color w:val="000000"/>
          <w:szCs w:val="28"/>
          <w:lang w:val="fr-FR" w:eastAsia="en-AU"/>
        </w:rPr>
      </w:pPr>
      <w:r w:rsidRPr="004C081D">
        <w:rPr>
          <w:rFonts w:ascii="FS Me Pro" w:hAnsi="FS Me Pro" w:cs="FS Me Pro"/>
          <w:color w:val="000000"/>
          <w:szCs w:val="28"/>
          <w:lang w:val="fr-FR" w:eastAsia="en-AU"/>
        </w:rPr>
        <w:br w:type="page"/>
      </w:r>
    </w:p>
    <w:sdt>
      <w:sdtPr>
        <w:rPr>
          <w:rFonts w:cs="Arial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E38C5FE" w14:textId="77777777" w:rsidR="004C081D" w:rsidRDefault="00000000" w:rsidP="00542C28">
          <w:pPr>
            <w:rPr>
              <w:noProof/>
            </w:rPr>
          </w:pPr>
          <w:r w:rsidRPr="004C081D">
            <w:rPr>
              <w:rFonts w:cs="Arial"/>
              <w:b/>
              <w:bCs/>
              <w:color w:val="6B2976"/>
              <w:sz w:val="40"/>
              <w:szCs w:val="32"/>
              <w:lang w:val="es"/>
            </w:rPr>
            <w:t>¿Qué contiene este documento?</w:t>
          </w:r>
          <w:r w:rsidRPr="00FA2A7A">
            <w:rPr>
              <w:rFonts w:cs="Arial"/>
            </w:rPr>
            <w:fldChar w:fldCharType="begin"/>
          </w:r>
          <w:r w:rsidRPr="00FA2A7A">
            <w:rPr>
              <w:rFonts w:cs="Arial"/>
              <w:lang w:val="es"/>
            </w:rPr>
            <w:instrText xml:space="preserve"> TOC \h \z \t "Heading 2,1,Heading 2 Numbered,1" </w:instrText>
          </w:r>
          <w:r w:rsidRPr="00FA2A7A">
            <w:rPr>
              <w:rFonts w:cs="Arial"/>
            </w:rPr>
            <w:fldChar w:fldCharType="separate"/>
          </w:r>
        </w:p>
        <w:p w14:paraId="5B442E37" w14:textId="565A580D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3" w:history="1">
            <w:r w:rsidR="004C081D" w:rsidRPr="009D614C">
              <w:rPr>
                <w:rStyle w:val="Hyperlink"/>
                <w:lang w:val="es"/>
              </w:rPr>
              <w:t>Acerca del Estatuto de Servicio al Participante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3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4</w:t>
            </w:r>
            <w:r w:rsidR="004C081D">
              <w:rPr>
                <w:webHidden/>
              </w:rPr>
              <w:fldChar w:fldCharType="end"/>
            </w:r>
          </w:hyperlink>
        </w:p>
        <w:p w14:paraId="61ADC86C" w14:textId="4CB6EE33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4" w:history="1">
            <w:r w:rsidR="004C081D" w:rsidRPr="009D614C">
              <w:rPr>
                <w:rStyle w:val="Hyperlink"/>
                <w:lang w:val="es"/>
              </w:rPr>
              <w:t>¿De qué modo seremos transparentes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4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6</w:t>
            </w:r>
            <w:r w:rsidR="004C081D">
              <w:rPr>
                <w:webHidden/>
              </w:rPr>
              <w:fldChar w:fldCharType="end"/>
            </w:r>
          </w:hyperlink>
        </w:p>
        <w:p w14:paraId="62EECC45" w14:textId="56C2D564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5" w:history="1">
            <w:r w:rsidR="004C081D" w:rsidRPr="009D614C">
              <w:rPr>
                <w:rStyle w:val="Hyperlink"/>
                <w:lang w:val="es"/>
              </w:rPr>
              <w:t>¿De qué modo le daremos respuestas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5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7</w:t>
            </w:r>
            <w:r w:rsidR="004C081D">
              <w:rPr>
                <w:webHidden/>
              </w:rPr>
              <w:fldChar w:fldCharType="end"/>
            </w:r>
          </w:hyperlink>
        </w:p>
        <w:p w14:paraId="7E1F68A0" w14:textId="76D2426E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6" w:history="1">
            <w:r w:rsidR="004C081D" w:rsidRPr="009D614C">
              <w:rPr>
                <w:rStyle w:val="Hyperlink"/>
                <w:lang w:val="es"/>
              </w:rPr>
              <w:t>¿De qué modo seremos respetuosos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6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8</w:t>
            </w:r>
            <w:r w:rsidR="004C081D">
              <w:rPr>
                <w:webHidden/>
              </w:rPr>
              <w:fldChar w:fldCharType="end"/>
            </w:r>
          </w:hyperlink>
        </w:p>
        <w:p w14:paraId="15FDC21B" w14:textId="15B3E108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7" w:history="1">
            <w:r w:rsidR="004C081D" w:rsidRPr="009D614C">
              <w:rPr>
                <w:rStyle w:val="Hyperlink"/>
                <w:lang w:val="es"/>
              </w:rPr>
              <w:t>¿De qué modo promoveremos su autonomía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7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9</w:t>
            </w:r>
            <w:r w:rsidR="004C081D">
              <w:rPr>
                <w:webHidden/>
              </w:rPr>
              <w:fldChar w:fldCharType="end"/>
            </w:r>
          </w:hyperlink>
        </w:p>
        <w:p w14:paraId="430C4293" w14:textId="343A8892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8" w:history="1">
            <w:r w:rsidR="004C081D" w:rsidRPr="009D614C">
              <w:rPr>
                <w:rStyle w:val="Hyperlink"/>
                <w:lang w:val="es"/>
              </w:rPr>
              <w:t>¿Cómo nos conectaremos con usted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8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10</w:t>
            </w:r>
            <w:r w:rsidR="004C081D">
              <w:rPr>
                <w:webHidden/>
              </w:rPr>
              <w:fldChar w:fldCharType="end"/>
            </w:r>
          </w:hyperlink>
        </w:p>
        <w:p w14:paraId="4862E728" w14:textId="4C0782F7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59" w:history="1">
            <w:r w:rsidR="004C081D" w:rsidRPr="009D614C">
              <w:rPr>
                <w:rStyle w:val="Hyperlink"/>
                <w:lang w:val="es"/>
              </w:rPr>
              <w:t>¿Qué puede esperar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59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11</w:t>
            </w:r>
            <w:r w:rsidR="004C081D">
              <w:rPr>
                <w:webHidden/>
              </w:rPr>
              <w:fldChar w:fldCharType="end"/>
            </w:r>
          </w:hyperlink>
        </w:p>
        <w:p w14:paraId="154AB6A3" w14:textId="1F124086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0" w:history="1">
            <w:r w:rsidR="004C081D" w:rsidRPr="009D614C">
              <w:rPr>
                <w:rStyle w:val="Hyperlink"/>
                <w:lang w:val="es"/>
              </w:rPr>
              <w:t>¿Cómo sabremos si este estatuto está funcionando?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0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17</w:t>
            </w:r>
            <w:r w:rsidR="004C081D">
              <w:rPr>
                <w:webHidden/>
              </w:rPr>
              <w:fldChar w:fldCharType="end"/>
            </w:r>
          </w:hyperlink>
        </w:p>
        <w:p w14:paraId="6E4D3B2B" w14:textId="726DB622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1" w:history="1">
            <w:r w:rsidR="004C081D" w:rsidRPr="009D614C">
              <w:rPr>
                <w:rStyle w:val="Hyperlink"/>
                <w:lang w:val="es"/>
              </w:rPr>
              <w:t>Cómo comunicarnos lo que usted piensa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1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19</w:t>
            </w:r>
            <w:r w:rsidR="004C081D">
              <w:rPr>
                <w:webHidden/>
              </w:rPr>
              <w:fldChar w:fldCharType="end"/>
            </w:r>
          </w:hyperlink>
        </w:p>
        <w:p w14:paraId="23E3C40E" w14:textId="3D93A7B3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2" w:history="1">
            <w:r w:rsidR="004C081D" w:rsidRPr="009D614C">
              <w:rPr>
                <w:rStyle w:val="Hyperlink"/>
                <w:lang w:val="es"/>
              </w:rPr>
              <w:t>Si tiene algún problema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2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20</w:t>
            </w:r>
            <w:r w:rsidR="004C081D">
              <w:rPr>
                <w:webHidden/>
              </w:rPr>
              <w:fldChar w:fldCharType="end"/>
            </w:r>
          </w:hyperlink>
        </w:p>
        <w:p w14:paraId="73E5020F" w14:textId="784F56A8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3" w:history="1">
            <w:r w:rsidR="004C081D" w:rsidRPr="009D614C">
              <w:rPr>
                <w:rStyle w:val="Hyperlink"/>
                <w:lang w:val="es"/>
              </w:rPr>
              <w:t>Si usted no está conforme con la decisión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3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21</w:t>
            </w:r>
            <w:r w:rsidR="004C081D">
              <w:rPr>
                <w:webHidden/>
              </w:rPr>
              <w:fldChar w:fldCharType="end"/>
            </w:r>
          </w:hyperlink>
        </w:p>
        <w:p w14:paraId="338CE366" w14:textId="18C72708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4" w:history="1">
            <w:r w:rsidR="004C081D" w:rsidRPr="009D614C">
              <w:rPr>
                <w:rStyle w:val="Hyperlink"/>
                <w:lang w:val="es"/>
              </w:rPr>
              <w:t>Comuníquese con nosotros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4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23</w:t>
            </w:r>
            <w:r w:rsidR="004C081D">
              <w:rPr>
                <w:webHidden/>
              </w:rPr>
              <w:fldChar w:fldCharType="end"/>
            </w:r>
          </w:hyperlink>
        </w:p>
        <w:p w14:paraId="3EFC93E6" w14:textId="1623DAE1" w:rsidR="004C081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54665" w:history="1">
            <w:r w:rsidR="004C081D" w:rsidRPr="009D614C">
              <w:rPr>
                <w:rStyle w:val="Hyperlink"/>
                <w:lang w:val="es"/>
              </w:rPr>
              <w:t>Lista de palabras</w:t>
            </w:r>
            <w:r w:rsidR="004C081D">
              <w:rPr>
                <w:webHidden/>
              </w:rPr>
              <w:tab/>
            </w:r>
            <w:r w:rsidR="004C081D">
              <w:rPr>
                <w:webHidden/>
              </w:rPr>
              <w:fldChar w:fldCharType="begin"/>
            </w:r>
            <w:r w:rsidR="004C081D">
              <w:rPr>
                <w:webHidden/>
              </w:rPr>
              <w:instrText xml:space="preserve"> PAGEREF _Toc117354665 \h </w:instrText>
            </w:r>
            <w:r w:rsidR="004C081D">
              <w:rPr>
                <w:webHidden/>
              </w:rPr>
            </w:r>
            <w:r w:rsidR="004C081D">
              <w:rPr>
                <w:webHidden/>
              </w:rPr>
              <w:fldChar w:fldCharType="separate"/>
            </w:r>
            <w:r w:rsidR="006B4134">
              <w:rPr>
                <w:webHidden/>
              </w:rPr>
              <w:t>24</w:t>
            </w:r>
            <w:r w:rsidR="004C081D">
              <w:rPr>
                <w:webHidden/>
              </w:rPr>
              <w:fldChar w:fldCharType="end"/>
            </w:r>
          </w:hyperlink>
        </w:p>
        <w:p w14:paraId="2F87EB3D" w14:textId="7310817B" w:rsidR="00306ADC" w:rsidRDefault="00000000" w:rsidP="00542C28">
          <w:pPr>
            <w:rPr>
              <w:rFonts w:cs="Arial"/>
              <w:noProof/>
            </w:rPr>
          </w:pPr>
          <w:r w:rsidRPr="00FA2A7A">
            <w:rPr>
              <w:rFonts w:cs="Arial"/>
            </w:rPr>
            <w:fldChar w:fldCharType="end"/>
          </w:r>
        </w:p>
      </w:sdtContent>
    </w:sdt>
    <w:p w14:paraId="1C46129C" w14:textId="77777777" w:rsidR="00306ADC" w:rsidRPr="00306ADC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en-US" w:eastAsia="en-AU"/>
        </w:rPr>
      </w:pPr>
    </w:p>
    <w:p w14:paraId="5B2A97CB" w14:textId="77777777" w:rsidR="00BC0A25" w:rsidRDefault="00000000" w:rsidP="00BC0A25">
      <w:pPr>
        <w:pStyle w:val="Heading2"/>
      </w:pPr>
      <w:r>
        <w:rPr>
          <w:lang w:val="es"/>
        </w:rPr>
        <w:br w:type="page"/>
      </w:r>
      <w:bookmarkStart w:id="2" w:name="_Toc117354653"/>
      <w:r>
        <w:rPr>
          <w:lang w:val="es"/>
        </w:rPr>
        <w:lastRenderedPageBreak/>
        <w:t>Acerca del Estatuto de Servicio al Participante</w:t>
      </w:r>
      <w:bookmarkEnd w:id="2"/>
    </w:p>
    <w:p w14:paraId="027FE153" w14:textId="1B16566C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Los </w:t>
      </w:r>
      <w:r w:rsidRPr="00B536F9">
        <w:rPr>
          <w:rStyle w:val="Strong"/>
          <w:lang w:val="es"/>
        </w:rPr>
        <w:t>participantes</w:t>
      </w:r>
      <w:r w:rsidRPr="00BC0A25">
        <w:rPr>
          <w:w w:val="103"/>
          <w:lang w:val="es" w:eastAsia="en-AU"/>
        </w:rPr>
        <w:t xml:space="preserve"> son las personas con discapacidad que forman parte del Programa Nacional de Seguro por Discapacidad.</w:t>
      </w:r>
    </w:p>
    <w:p w14:paraId="7EF3D1A4" w14:textId="77777777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>Lo llamamos el NDIS.</w:t>
      </w:r>
    </w:p>
    <w:p w14:paraId="6ABE6C06" w14:textId="77777777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Los participantes son la parte más importante de todo el trabajo que hacemos. </w:t>
      </w:r>
    </w:p>
    <w:p w14:paraId="2643253B" w14:textId="77777777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Queremos que los participantes tomen sus propias decisiones con respecto a su vida. </w:t>
      </w:r>
    </w:p>
    <w:p w14:paraId="78F8165B" w14:textId="2998BF08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>Y queremos apoyar a todas las personas que utilizan el NDIS.</w:t>
      </w:r>
    </w:p>
    <w:p w14:paraId="607E9DAA" w14:textId="77777777" w:rsidR="00BC0A25" w:rsidRPr="00BC0A25" w:rsidRDefault="00000000" w:rsidP="00B536F9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 xml:space="preserve">Esto incluye a: </w:t>
      </w:r>
    </w:p>
    <w:p w14:paraId="74735F4B" w14:textId="77777777" w:rsidR="00BC0A25" w:rsidRPr="00B536F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 xml:space="preserve">niños(as) y jóvenes; </w:t>
      </w:r>
    </w:p>
    <w:p w14:paraId="091BA69A" w14:textId="77777777" w:rsidR="00BC0A25" w:rsidRPr="00B536F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adultos;</w:t>
      </w:r>
    </w:p>
    <w:p w14:paraId="04D31A38" w14:textId="77777777" w:rsidR="00BC0A25" w:rsidRPr="00B536F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padres/madres y familias;</w:t>
      </w:r>
    </w:p>
    <w:p w14:paraId="31A199A1" w14:textId="77777777" w:rsidR="00BC0A25" w:rsidRPr="004C081D" w:rsidRDefault="00000000" w:rsidP="00BB3D53">
      <w:pPr>
        <w:pStyle w:val="ListParagraph"/>
        <w:numPr>
          <w:ilvl w:val="0"/>
          <w:numId w:val="2"/>
        </w:numPr>
        <w:rPr>
          <w:w w:val="103"/>
          <w:lang w:val="fr-FR" w:eastAsia="en-AU"/>
        </w:rPr>
      </w:pPr>
      <w:r w:rsidRPr="00B536F9">
        <w:rPr>
          <w:w w:val="103"/>
          <w:lang w:val="es" w:eastAsia="en-AU"/>
        </w:rPr>
        <w:t>personas que quieren sumarse al NDIS.</w:t>
      </w:r>
    </w:p>
    <w:p w14:paraId="1F8F93AD" w14:textId="5A24F430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>Actualizamos el Estatuto de Servicio al Participante de acuerdo con los cambios realizados a la ley.</w:t>
      </w:r>
    </w:p>
    <w:p w14:paraId="622113AF" w14:textId="56B8CE4C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El Estatuto de Servicio al Participante explica qué puede esperar del NDIS. </w:t>
      </w:r>
    </w:p>
    <w:p w14:paraId="29FD177D" w14:textId="77777777" w:rsidR="00BC0A25" w:rsidRPr="00BC0A25" w:rsidRDefault="00000000" w:rsidP="00B536F9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 xml:space="preserve">Queremos que usted tenga una buena experiencia cuando utilice el NDIS. </w:t>
      </w:r>
    </w:p>
    <w:p w14:paraId="6D7AD400" w14:textId="77777777" w:rsidR="00BC0A25" w:rsidRPr="00BC0A25" w:rsidRDefault="00000000" w:rsidP="00B536F9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 xml:space="preserve">Cuando trabajemos con usted: </w:t>
      </w:r>
    </w:p>
    <w:p w14:paraId="1C23E9AE" w14:textId="77777777" w:rsidR="00BC0A25" w:rsidRPr="00B536F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seremos transparentes;</w:t>
      </w:r>
    </w:p>
    <w:p w14:paraId="28C87E6C" w14:textId="77777777" w:rsidR="00BC0A25" w:rsidRPr="00B536F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daremos respuestas;</w:t>
      </w:r>
    </w:p>
    <w:p w14:paraId="2EA6B047" w14:textId="77777777" w:rsidR="00BC0A25" w:rsidRPr="00B536F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seremos respetuosos.</w:t>
      </w:r>
    </w:p>
    <w:p w14:paraId="54D2900C" w14:textId="77777777" w:rsidR="004C081D" w:rsidRDefault="004C081D">
      <w:pPr>
        <w:spacing w:before="0" w:after="0" w:line="240" w:lineRule="auto"/>
        <w:rPr>
          <w:w w:val="103"/>
          <w:lang w:val="es" w:eastAsia="en-AU"/>
        </w:rPr>
      </w:pPr>
      <w:r>
        <w:rPr>
          <w:w w:val="103"/>
          <w:lang w:val="es" w:eastAsia="en-AU"/>
        </w:rPr>
        <w:br w:type="page"/>
      </w:r>
    </w:p>
    <w:p w14:paraId="4BC572BA" w14:textId="24AE7BDD" w:rsidR="00BC0A25" w:rsidRPr="00BC0A25" w:rsidRDefault="00000000" w:rsidP="00B536F9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lastRenderedPageBreak/>
        <w:t>También:</w:t>
      </w:r>
    </w:p>
    <w:p w14:paraId="70CF28BA" w14:textId="77777777" w:rsidR="00BC0A25" w:rsidRPr="00B536F9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promoveremos su autonomía;</w:t>
      </w:r>
    </w:p>
    <w:p w14:paraId="565A5BA2" w14:textId="77777777" w:rsidR="00BC0A25" w:rsidRPr="00B536F9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nos conectaremos con usted.</w:t>
      </w:r>
    </w:p>
    <w:p w14:paraId="637A3DA0" w14:textId="77777777" w:rsidR="00BC0A25" w:rsidRPr="004C081D" w:rsidRDefault="00000000" w:rsidP="00B536F9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>Hablamos con más detalle sobre cada una de estas cosas en las páginas siguientes.</w:t>
      </w:r>
    </w:p>
    <w:p w14:paraId="18C4FEAD" w14:textId="77777777" w:rsidR="004C081D" w:rsidRDefault="004C081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s" w:eastAsia="x-none"/>
        </w:rPr>
      </w:pPr>
      <w:bookmarkStart w:id="3" w:name="_Toc117354654"/>
      <w:r>
        <w:rPr>
          <w:lang w:val="es"/>
        </w:rPr>
        <w:br w:type="page"/>
      </w:r>
    </w:p>
    <w:p w14:paraId="057E9F37" w14:textId="2CECF021" w:rsidR="00BC0A25" w:rsidRDefault="00000000" w:rsidP="00BC0A25">
      <w:pPr>
        <w:pStyle w:val="Heading2"/>
      </w:pPr>
      <w:r>
        <w:rPr>
          <w:lang w:val="es"/>
        </w:rPr>
        <w:lastRenderedPageBreak/>
        <w:t>¿De qué modo seremos transparentes?</w:t>
      </w:r>
      <w:bookmarkEnd w:id="3"/>
      <w:r>
        <w:rPr>
          <w:lang w:val="es"/>
        </w:rPr>
        <w:t xml:space="preserve"> </w:t>
      </w:r>
    </w:p>
    <w:p w14:paraId="350B2638" w14:textId="77777777" w:rsidR="00BC0A25" w:rsidRPr="004C081D" w:rsidRDefault="00000000" w:rsidP="00B536F9">
      <w:pPr>
        <w:rPr>
          <w:lang w:val="fr-FR" w:eastAsia="en-AU"/>
        </w:rPr>
      </w:pPr>
      <w:r w:rsidRPr="00BC0A25">
        <w:rPr>
          <w:lang w:val="es" w:eastAsia="en-AU"/>
        </w:rPr>
        <w:t xml:space="preserve">Cuando somos </w:t>
      </w:r>
      <w:r w:rsidRPr="00B536F9">
        <w:rPr>
          <w:rStyle w:val="Strong"/>
          <w:lang w:val="es"/>
        </w:rPr>
        <w:t>transparentes</w:t>
      </w:r>
      <w:r w:rsidRPr="00BC0A25">
        <w:rPr>
          <w:lang w:val="es" w:eastAsia="en-AU"/>
        </w:rPr>
        <w:t>, le facilitaremos la comprensión de nuestra información y de nuestras decisiones.</w:t>
      </w:r>
    </w:p>
    <w:p w14:paraId="07C60D9C" w14:textId="77777777" w:rsidR="00BC0A25" w:rsidRPr="004C081D" w:rsidRDefault="00000000" w:rsidP="00B536F9">
      <w:pPr>
        <w:rPr>
          <w:lang w:val="fr-FR" w:eastAsia="en-AU"/>
        </w:rPr>
      </w:pPr>
      <w:r w:rsidRPr="00BC0A25">
        <w:rPr>
          <w:lang w:val="es" w:eastAsia="en-AU"/>
        </w:rPr>
        <w:t>Para ser transparentes, nos aseguraremos de que nuestra información sea fácil de:</w:t>
      </w:r>
    </w:p>
    <w:p w14:paraId="5404D64A" w14:textId="77777777" w:rsidR="00BC0A25" w:rsidRPr="00B536F9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comprender;</w:t>
      </w:r>
    </w:p>
    <w:p w14:paraId="589DACB3" w14:textId="77777777" w:rsidR="00BC0A25" w:rsidRPr="00B536F9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encontrar y usar.</w:t>
      </w:r>
    </w:p>
    <w:p w14:paraId="33F7245F" w14:textId="77777777" w:rsidR="00BC0A25" w:rsidRPr="00BC0A25" w:rsidRDefault="00000000" w:rsidP="00B536F9">
      <w:pPr>
        <w:rPr>
          <w:lang w:val="en-US" w:eastAsia="en-AU"/>
        </w:rPr>
      </w:pPr>
      <w:r w:rsidRPr="00BC0A25">
        <w:rPr>
          <w:lang w:val="es" w:eastAsia="en-AU"/>
        </w:rPr>
        <w:t xml:space="preserve">Para ser transparentes: </w:t>
      </w:r>
    </w:p>
    <w:p w14:paraId="2B3B2615" w14:textId="77777777" w:rsidR="00BC0A25" w:rsidRPr="004C081D" w:rsidRDefault="00000000" w:rsidP="00BB3D53">
      <w:pPr>
        <w:pStyle w:val="ListParagraph"/>
        <w:numPr>
          <w:ilvl w:val="0"/>
          <w:numId w:val="6"/>
        </w:numPr>
        <w:rPr>
          <w:w w:val="103"/>
          <w:lang w:val="fr-FR" w:eastAsia="en-AU"/>
        </w:rPr>
      </w:pPr>
      <w:r w:rsidRPr="00B536F9">
        <w:rPr>
          <w:w w:val="103"/>
          <w:lang w:val="es" w:eastAsia="en-AU"/>
        </w:rPr>
        <w:t>nos mantendremos en contacto con usted;</w:t>
      </w:r>
    </w:p>
    <w:p w14:paraId="1730B7BE" w14:textId="77777777" w:rsidR="00BC0A25" w:rsidRPr="004C081D" w:rsidRDefault="00000000" w:rsidP="00BB3D53">
      <w:pPr>
        <w:pStyle w:val="ListParagraph"/>
        <w:numPr>
          <w:ilvl w:val="0"/>
          <w:numId w:val="6"/>
        </w:numPr>
        <w:rPr>
          <w:w w:val="103"/>
          <w:lang w:val="fr-FR" w:eastAsia="en-AU"/>
        </w:rPr>
      </w:pPr>
      <w:r w:rsidRPr="00B536F9">
        <w:rPr>
          <w:w w:val="103"/>
          <w:lang w:val="es" w:eastAsia="en-AU"/>
        </w:rPr>
        <w:t>le diremos qué está pasando.</w:t>
      </w:r>
    </w:p>
    <w:p w14:paraId="4305ABC5" w14:textId="77777777" w:rsidR="00BC0A25" w:rsidRPr="00BC0A25" w:rsidRDefault="00000000" w:rsidP="00B536F9">
      <w:pPr>
        <w:rPr>
          <w:lang w:val="en-US" w:eastAsia="en-AU"/>
        </w:rPr>
      </w:pPr>
      <w:r w:rsidRPr="00BC0A25">
        <w:rPr>
          <w:lang w:val="es" w:eastAsia="en-AU"/>
        </w:rPr>
        <w:t>Y:</w:t>
      </w:r>
    </w:p>
    <w:p w14:paraId="4B9B83CD" w14:textId="740283CC" w:rsidR="00BC0A25" w:rsidRPr="004C081D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r w:rsidRPr="00B536F9">
        <w:rPr>
          <w:w w:val="103"/>
          <w:lang w:val="es" w:eastAsia="en-AU"/>
        </w:rPr>
        <w:t>nos comunicaremos con usted de la manera que usted elija;</w:t>
      </w:r>
    </w:p>
    <w:p w14:paraId="281C2425" w14:textId="33D3AE72" w:rsidR="00BC0A25" w:rsidRPr="004C081D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r w:rsidRPr="00B536F9">
        <w:rPr>
          <w:w w:val="103"/>
          <w:lang w:val="es" w:eastAsia="en-AU"/>
        </w:rPr>
        <w:t>le explicaremos las decisiones que tomamos</w:t>
      </w:r>
      <w:r w:rsidR="004C081D">
        <w:rPr>
          <w:w w:val="103"/>
          <w:lang w:val="es" w:eastAsia="en-AU"/>
        </w:rPr>
        <w:t>;</w:t>
      </w:r>
    </w:p>
    <w:p w14:paraId="74B7E9A2" w14:textId="77777777" w:rsidR="00BC0A25" w:rsidRPr="00B536F9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responderemos sus preguntas.</w:t>
      </w:r>
    </w:p>
    <w:p w14:paraId="5777DB6E" w14:textId="77777777" w:rsidR="00C45FA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0BC60983" w14:textId="4589EDE2" w:rsidR="00BC0A25" w:rsidRDefault="00000000" w:rsidP="00B536F9">
      <w:pPr>
        <w:pStyle w:val="Heading2"/>
      </w:pPr>
      <w:bookmarkStart w:id="4" w:name="_Toc117354655"/>
      <w:r>
        <w:rPr>
          <w:lang w:val="es"/>
        </w:rPr>
        <w:lastRenderedPageBreak/>
        <w:t>¿De qué modo le daremos respuestas?</w:t>
      </w:r>
      <w:bookmarkEnd w:id="4"/>
      <w:r>
        <w:rPr>
          <w:lang w:val="es"/>
        </w:rPr>
        <w:t xml:space="preserve"> </w:t>
      </w:r>
    </w:p>
    <w:p w14:paraId="159659A8" w14:textId="77777777" w:rsidR="00BC0A25" w:rsidRPr="004C081D" w:rsidRDefault="00000000" w:rsidP="00B536F9">
      <w:pPr>
        <w:rPr>
          <w:lang w:val="fr-FR"/>
        </w:rPr>
      </w:pPr>
      <w:r>
        <w:rPr>
          <w:lang w:val="es"/>
        </w:rPr>
        <w:t xml:space="preserve">Cuando le demos </w:t>
      </w:r>
      <w:r w:rsidRPr="00B536F9">
        <w:rPr>
          <w:rStyle w:val="Strong"/>
          <w:lang w:val="es"/>
        </w:rPr>
        <w:t>respuestas</w:t>
      </w:r>
      <w:r>
        <w:rPr>
          <w:lang w:val="es"/>
        </w:rPr>
        <w:t>, lo(a) ayudaremos con lo que necesite.</w:t>
      </w:r>
    </w:p>
    <w:p w14:paraId="43FA35CF" w14:textId="77777777" w:rsidR="00BC0A25" w:rsidRPr="004C081D" w:rsidRDefault="00000000" w:rsidP="00B536F9">
      <w:pPr>
        <w:rPr>
          <w:lang w:val="fr-FR"/>
        </w:rPr>
      </w:pPr>
      <w:r>
        <w:rPr>
          <w:lang w:val="es"/>
        </w:rPr>
        <w:t xml:space="preserve">Para dar respuestas, tomaremos las decisiones a tiempo. </w:t>
      </w:r>
    </w:p>
    <w:p w14:paraId="70EF0D61" w14:textId="12CA7A16" w:rsidR="00BC0A25" w:rsidRPr="004C081D" w:rsidRDefault="00000000" w:rsidP="00B536F9">
      <w:pPr>
        <w:rPr>
          <w:lang w:val="fr-FR"/>
        </w:rPr>
      </w:pPr>
      <w:r>
        <w:rPr>
          <w:lang w:val="es"/>
        </w:rPr>
        <w:t xml:space="preserve">Usted puede encontrar más información sobre esto en la página </w:t>
      </w:r>
      <w:hyperlink w:anchor="_¿Qué_puede_esperar?" w:history="1">
        <w:r w:rsidR="001C2641" w:rsidRPr="001C2641">
          <w:rPr>
            <w:rStyle w:val="Hyperlink"/>
            <w:lang w:val="es"/>
          </w:rPr>
          <w:t>1</w:t>
        </w:r>
        <w:r w:rsidR="006B4134">
          <w:rPr>
            <w:rStyle w:val="Hyperlink"/>
            <w:lang w:val="es"/>
          </w:rPr>
          <w:t>1</w:t>
        </w:r>
      </w:hyperlink>
      <w:r>
        <w:rPr>
          <w:lang w:val="es"/>
        </w:rPr>
        <w:t>.</w:t>
      </w:r>
    </w:p>
    <w:p w14:paraId="1DE13182" w14:textId="77777777" w:rsidR="00BC0A25" w:rsidRPr="004C081D" w:rsidRDefault="00000000" w:rsidP="00B536F9">
      <w:pPr>
        <w:rPr>
          <w:lang w:val="fr-FR"/>
        </w:rPr>
      </w:pPr>
      <w:r>
        <w:rPr>
          <w:lang w:val="es"/>
        </w:rPr>
        <w:t>Además, le daremos el nombre de una persona para comunicarse, de modo que tenga que contar su historia solo una vez.</w:t>
      </w:r>
    </w:p>
    <w:p w14:paraId="777163B1" w14:textId="77777777" w:rsidR="00BC0A25" w:rsidRPr="004C081D" w:rsidRDefault="00000000" w:rsidP="00B536F9">
      <w:pPr>
        <w:rPr>
          <w:lang w:val="fr-FR"/>
        </w:rPr>
      </w:pPr>
      <w:r>
        <w:rPr>
          <w:lang w:val="es"/>
        </w:rPr>
        <w:t>Y le daremos opciones y alternativas si cambia su situación de vida.</w:t>
      </w:r>
    </w:p>
    <w:p w14:paraId="5F7A6FCA" w14:textId="77777777" w:rsidR="00C45FA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C081D">
        <w:rPr>
          <w:lang w:val="fr-FR"/>
        </w:rPr>
        <w:br w:type="page"/>
      </w:r>
    </w:p>
    <w:p w14:paraId="3999A56F" w14:textId="2C29ED1E" w:rsidR="00BC0A25" w:rsidRDefault="00000000" w:rsidP="00BC0A25">
      <w:pPr>
        <w:pStyle w:val="Heading2"/>
      </w:pPr>
      <w:bookmarkStart w:id="5" w:name="_Toc117354656"/>
      <w:r>
        <w:rPr>
          <w:lang w:val="es"/>
        </w:rPr>
        <w:lastRenderedPageBreak/>
        <w:t>¿De qué modo seremos respetuosos?</w:t>
      </w:r>
      <w:bookmarkEnd w:id="5"/>
      <w:r>
        <w:rPr>
          <w:lang w:val="es"/>
        </w:rPr>
        <w:t xml:space="preserve"> </w:t>
      </w:r>
    </w:p>
    <w:p w14:paraId="32C16F03" w14:textId="1DFB42D0" w:rsidR="00BC0A25" w:rsidRPr="00BC0A25" w:rsidRDefault="00000000" w:rsidP="00B536F9">
      <w:pPr>
        <w:rPr>
          <w:lang w:val="en-US" w:eastAsia="en-AU"/>
        </w:rPr>
      </w:pPr>
      <w:r w:rsidRPr="00BC0A25">
        <w:rPr>
          <w:lang w:val="es" w:eastAsia="en-AU"/>
        </w:rPr>
        <w:t xml:space="preserve">Cuando somos </w:t>
      </w:r>
      <w:r w:rsidRPr="00B536F9">
        <w:rPr>
          <w:rStyle w:val="Strong"/>
          <w:lang w:val="es"/>
        </w:rPr>
        <w:t>respetuosos</w:t>
      </w:r>
      <w:r w:rsidRPr="00BC0A25">
        <w:rPr>
          <w:lang w:val="es" w:eastAsia="en-AU"/>
        </w:rPr>
        <w:t>, lo(a) tratamos como persona.</w:t>
      </w:r>
    </w:p>
    <w:p w14:paraId="41CC9331" w14:textId="77777777" w:rsidR="00BC0A25" w:rsidRPr="00BC0A25" w:rsidRDefault="00000000" w:rsidP="00B536F9">
      <w:pPr>
        <w:rPr>
          <w:lang w:val="en-US" w:eastAsia="en-AU"/>
        </w:rPr>
      </w:pPr>
      <w:r w:rsidRPr="00BC0A25">
        <w:rPr>
          <w:lang w:val="es" w:eastAsia="en-AU"/>
        </w:rPr>
        <w:t>Para ser respetuosos:</w:t>
      </w:r>
    </w:p>
    <w:p w14:paraId="6037951E" w14:textId="77777777" w:rsidR="00BC0A25" w:rsidRPr="00B536F9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lo(a) escucharemos;</w:t>
      </w:r>
    </w:p>
    <w:p w14:paraId="4F608354" w14:textId="77777777" w:rsidR="00BC0A25" w:rsidRPr="00B536F9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B536F9">
        <w:rPr>
          <w:w w:val="103"/>
          <w:lang w:val="es" w:eastAsia="en-AU"/>
        </w:rPr>
        <w:t>trabajaremos con usted.</w:t>
      </w:r>
    </w:p>
    <w:p w14:paraId="449B08C7" w14:textId="77777777" w:rsidR="00BC0A25" w:rsidRPr="004C081D" w:rsidRDefault="00000000" w:rsidP="00B536F9">
      <w:pPr>
        <w:rPr>
          <w:lang w:val="fr-FR" w:eastAsia="en-AU"/>
        </w:rPr>
      </w:pPr>
      <w:r w:rsidRPr="00BC0A25">
        <w:rPr>
          <w:lang w:val="es" w:eastAsia="en-AU"/>
        </w:rPr>
        <w:t xml:space="preserve">Y nos aseguraremos de que nuestro personal comprenda su discapacidad y </w:t>
      </w:r>
      <w:r w:rsidRPr="00B536F9">
        <w:rPr>
          <w:rStyle w:val="Strong"/>
          <w:lang w:val="es"/>
        </w:rPr>
        <w:t>diversidad</w:t>
      </w:r>
      <w:r w:rsidRPr="00BC0A25">
        <w:rPr>
          <w:lang w:val="es" w:eastAsia="en-AU"/>
        </w:rPr>
        <w:t>.</w:t>
      </w:r>
    </w:p>
    <w:p w14:paraId="0AAC9D47" w14:textId="77777777" w:rsidR="00BC0A25" w:rsidRPr="004C081D" w:rsidRDefault="00000000" w:rsidP="00B536F9">
      <w:pPr>
        <w:rPr>
          <w:lang w:val="fr-FR" w:eastAsia="en-AU"/>
        </w:rPr>
      </w:pPr>
      <w:r w:rsidRPr="00BC0A25">
        <w:rPr>
          <w:lang w:val="es" w:eastAsia="en-AU"/>
        </w:rPr>
        <w:t>La diversidad es lo que diferencia a las personas.</w:t>
      </w:r>
    </w:p>
    <w:p w14:paraId="1B1A5E40" w14:textId="77777777" w:rsidR="00BC0A25" w:rsidRPr="004C081D" w:rsidRDefault="00000000" w:rsidP="00B536F9">
      <w:pPr>
        <w:rPr>
          <w:lang w:val="fr-FR" w:eastAsia="en-AU"/>
        </w:rPr>
      </w:pPr>
      <w:r w:rsidRPr="00BC0A25">
        <w:rPr>
          <w:lang w:val="es" w:eastAsia="en-AU"/>
        </w:rPr>
        <w:t xml:space="preserve">También usaremos su </w:t>
      </w:r>
      <w:r w:rsidRPr="00B536F9">
        <w:rPr>
          <w:rStyle w:val="Strong"/>
          <w:lang w:val="es"/>
        </w:rPr>
        <w:t xml:space="preserve">opinión </w:t>
      </w:r>
      <w:r w:rsidRPr="00BC0A25">
        <w:rPr>
          <w:lang w:val="es" w:eastAsia="en-AU"/>
        </w:rPr>
        <w:t xml:space="preserve">para aprender. </w:t>
      </w:r>
    </w:p>
    <w:p w14:paraId="5D9E6C3B" w14:textId="77777777" w:rsidR="00BC0A25" w:rsidRPr="00BC0A25" w:rsidRDefault="00000000" w:rsidP="00B536F9">
      <w:pPr>
        <w:rPr>
          <w:lang w:val="en-US" w:eastAsia="en-AU"/>
        </w:rPr>
      </w:pPr>
      <w:r w:rsidRPr="00BC0A25">
        <w:rPr>
          <w:lang w:val="es" w:eastAsia="en-AU"/>
        </w:rPr>
        <w:t>Cuando usted da su opinión, usted le dice a alguien:</w:t>
      </w:r>
    </w:p>
    <w:p w14:paraId="21AAE901" w14:textId="77777777" w:rsidR="00BC0A25" w:rsidRPr="00BB3D5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lo que hace bien;</w:t>
      </w:r>
    </w:p>
    <w:p w14:paraId="364BE63F" w14:textId="77777777" w:rsidR="00BC0A25" w:rsidRPr="00BB3D5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lo que es necesario corregir.</w:t>
      </w:r>
    </w:p>
    <w:p w14:paraId="0CCCA21D" w14:textId="77777777" w:rsidR="00C45FA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2D70449" w14:textId="771F74B1" w:rsidR="00BC0A25" w:rsidRDefault="00000000" w:rsidP="00BC0A25">
      <w:pPr>
        <w:pStyle w:val="Heading2"/>
      </w:pPr>
      <w:bookmarkStart w:id="6" w:name="_Toc117354657"/>
      <w:r>
        <w:rPr>
          <w:lang w:val="es"/>
        </w:rPr>
        <w:lastRenderedPageBreak/>
        <w:t>¿De qué modo promoveremos su autonomía?</w:t>
      </w:r>
      <w:bookmarkEnd w:id="6"/>
      <w:r>
        <w:rPr>
          <w:lang w:val="es"/>
        </w:rPr>
        <w:t xml:space="preserve"> </w:t>
      </w:r>
    </w:p>
    <w:p w14:paraId="5829F6DA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Cuando </w:t>
      </w:r>
      <w:r w:rsidRPr="00B347DF">
        <w:rPr>
          <w:rStyle w:val="Strong"/>
          <w:lang w:val="es"/>
        </w:rPr>
        <w:t>promovemos su autonomía</w:t>
      </w:r>
      <w:r w:rsidRPr="00BC0A25">
        <w:rPr>
          <w:lang w:val="es" w:eastAsia="en-AU"/>
        </w:rPr>
        <w:t xml:space="preserve">, lo(a) ayudamos a vivir la vida de la manera que usted quiere. </w:t>
      </w:r>
    </w:p>
    <w:p w14:paraId="5CEFF038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Lo(a) ayudaremos a encontrar y usar la información.</w:t>
      </w:r>
    </w:p>
    <w:p w14:paraId="7BDF8B2D" w14:textId="77777777" w:rsidR="00BC0A25" w:rsidRPr="00BC0A25" w:rsidRDefault="00000000" w:rsidP="00BB3D53">
      <w:pPr>
        <w:rPr>
          <w:lang w:val="en-US" w:eastAsia="en-AU"/>
        </w:rPr>
      </w:pPr>
      <w:r w:rsidRPr="00BC0A25">
        <w:rPr>
          <w:lang w:val="es" w:eastAsia="en-AU"/>
        </w:rPr>
        <w:t>Para promover su autonomía:</w:t>
      </w:r>
    </w:p>
    <w:p w14:paraId="49EB40B2" w14:textId="77777777" w:rsidR="00BC0A25" w:rsidRPr="004C081D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>haremos que lo que hacemos sea fácil de comprender;</w:t>
      </w:r>
    </w:p>
    <w:p w14:paraId="611DD689" w14:textId="77777777" w:rsidR="00BC0A25" w:rsidRPr="004C081D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>haremos que trabajar con nosotros le resulte fácil.</w:t>
      </w:r>
    </w:p>
    <w:p w14:paraId="50BC38DC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Y le daremos la información para asegurarle que:</w:t>
      </w:r>
    </w:p>
    <w:p w14:paraId="5FDE29C2" w14:textId="77777777" w:rsidR="00BC0A25" w:rsidRPr="00BB3D5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pueda tomar las decisiones;</w:t>
      </w:r>
    </w:p>
    <w:p w14:paraId="68F4EF82" w14:textId="77777777" w:rsidR="00BC0A25" w:rsidRPr="00BB3D5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tenga el apoyo para tomar las decisiones.</w:t>
      </w:r>
    </w:p>
    <w:p w14:paraId="17954DFB" w14:textId="27E99F78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Además, le explicaremos sus </w:t>
      </w:r>
      <w:r w:rsidRPr="00B347DF">
        <w:rPr>
          <w:rStyle w:val="Strong"/>
          <w:lang w:val="es"/>
        </w:rPr>
        <w:t xml:space="preserve">derechos </w:t>
      </w:r>
      <w:r w:rsidRPr="00BC0A25">
        <w:rPr>
          <w:lang w:val="es" w:eastAsia="en-AU"/>
        </w:rPr>
        <w:t>para que usted sepa qué trato puede esperar.</w:t>
      </w:r>
    </w:p>
    <w:p w14:paraId="55DD6468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Los derechos son normas sobre cómo se debe tratar a todos de manera justa y equitativa.</w:t>
      </w:r>
    </w:p>
    <w:p w14:paraId="2961DBE6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También garantizaremos que usted dé su opinión sobre qué ofrece su plan.</w:t>
      </w:r>
    </w:p>
    <w:p w14:paraId="2A3DD289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Y escucharemos y trabajaremos con las personas con discapacidad para que podamos aprender de sus experiencias. </w:t>
      </w:r>
    </w:p>
    <w:p w14:paraId="78DB3546" w14:textId="77777777" w:rsidR="00C45FA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C081D">
        <w:rPr>
          <w:lang w:val="fr-FR"/>
        </w:rPr>
        <w:br w:type="page"/>
      </w:r>
    </w:p>
    <w:p w14:paraId="32BE87DD" w14:textId="2173F719" w:rsidR="00BC0A25" w:rsidRDefault="00000000" w:rsidP="00BC0A25">
      <w:pPr>
        <w:pStyle w:val="Heading2"/>
      </w:pPr>
      <w:bookmarkStart w:id="7" w:name="_Toc117354658"/>
      <w:r>
        <w:rPr>
          <w:lang w:val="es"/>
        </w:rPr>
        <w:lastRenderedPageBreak/>
        <w:t>¿Cómo nos conectaremos con usted?</w:t>
      </w:r>
      <w:bookmarkEnd w:id="7"/>
      <w:r>
        <w:rPr>
          <w:lang w:val="es"/>
        </w:rPr>
        <w:t xml:space="preserve"> </w:t>
      </w:r>
    </w:p>
    <w:p w14:paraId="2BF3E225" w14:textId="77777777" w:rsidR="00BC0A25" w:rsidRPr="00BC0A25" w:rsidRDefault="00000000" w:rsidP="00BB3D53">
      <w:pPr>
        <w:rPr>
          <w:lang w:val="en-US" w:eastAsia="en-AU"/>
        </w:rPr>
      </w:pPr>
      <w:r w:rsidRPr="00BC0A25">
        <w:rPr>
          <w:lang w:val="es" w:eastAsia="en-AU"/>
        </w:rPr>
        <w:t xml:space="preserve">Cuando nos </w:t>
      </w:r>
      <w:r w:rsidRPr="00BB3D53">
        <w:rPr>
          <w:rStyle w:val="Strong"/>
          <w:lang w:val="es"/>
        </w:rPr>
        <w:t xml:space="preserve">conectamos </w:t>
      </w:r>
      <w:r w:rsidRPr="00BC0A25">
        <w:rPr>
          <w:lang w:val="es" w:eastAsia="en-AU"/>
        </w:rPr>
        <w:t>con usted, lo(a) ayudamos a encontrar los apoyos y servicios que necesita.</w:t>
      </w:r>
    </w:p>
    <w:p w14:paraId="463777CA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Para conectarnos con usted, le daremos opciones sobre cómo usted se puede comunicar con nosotros.</w:t>
      </w:r>
    </w:p>
    <w:p w14:paraId="58FB4BC2" w14:textId="77777777" w:rsidR="00BC0A25" w:rsidRPr="00BC0A25" w:rsidRDefault="00000000" w:rsidP="00BB3D53">
      <w:pPr>
        <w:rPr>
          <w:lang w:val="en-US" w:eastAsia="en-AU"/>
        </w:rPr>
      </w:pPr>
      <w:r w:rsidRPr="00BC0A25">
        <w:rPr>
          <w:lang w:val="es" w:eastAsia="en-AU"/>
        </w:rPr>
        <w:t>Y lo(a) ayudaremos a:</w:t>
      </w:r>
    </w:p>
    <w:p w14:paraId="3B964757" w14:textId="77777777" w:rsidR="00BC0A25" w:rsidRPr="004C081D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 xml:space="preserve">utilizar su plan de la manera más adecuada para usted; </w:t>
      </w:r>
    </w:p>
    <w:p w14:paraId="0F3BA3BC" w14:textId="77777777" w:rsidR="00BC0A25" w:rsidRPr="004C081D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 xml:space="preserve">encontrar los apoyos y servicios. </w:t>
      </w:r>
    </w:p>
    <w:p w14:paraId="7E050F93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También nos conectaremos con la comunidad.</w:t>
      </w:r>
    </w:p>
    <w:p w14:paraId="23338805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Esto los ayudará a saber acerca del NDIS y cómo funciona.</w:t>
      </w:r>
    </w:p>
    <w:p w14:paraId="0AF5E6FC" w14:textId="0ACF12ED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Y nos conectaremos con personas de diferentes comunidades en toda Australia. </w:t>
      </w:r>
    </w:p>
    <w:p w14:paraId="16AB09BF" w14:textId="77777777" w:rsidR="00BC0A25" w:rsidRPr="00BC0A25" w:rsidRDefault="00000000" w:rsidP="00BB3D53">
      <w:pPr>
        <w:rPr>
          <w:lang w:val="en-US" w:eastAsia="en-AU"/>
        </w:rPr>
      </w:pPr>
      <w:r w:rsidRPr="00BC0A25">
        <w:rPr>
          <w:lang w:val="es" w:eastAsia="en-AU"/>
        </w:rPr>
        <w:t xml:space="preserve">Esto incluye a: </w:t>
      </w:r>
    </w:p>
    <w:p w14:paraId="3AA1A0B4" w14:textId="77777777" w:rsidR="00BC0A25" w:rsidRPr="004C081D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 xml:space="preserve">personas de comunidades de las primeras naciones; </w:t>
      </w:r>
    </w:p>
    <w:p w14:paraId="659EFBB2" w14:textId="48B99C88" w:rsidR="00BC0A25" w:rsidRPr="00BB3D53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personas que hablan otro idioma que no sea inglés.</w:t>
      </w:r>
    </w:p>
    <w:p w14:paraId="1F2AC17E" w14:textId="77777777" w:rsidR="00BC0A25" w:rsidRPr="004C081D" w:rsidRDefault="00000000" w:rsidP="00BB3D53">
      <w:pPr>
        <w:rPr>
          <w:lang w:val="fr-FR" w:eastAsia="en-AU"/>
        </w:rPr>
      </w:pPr>
      <w:proofErr w:type="gramStart"/>
      <w:r w:rsidRPr="00BC0A25">
        <w:rPr>
          <w:lang w:val="es" w:eastAsia="en-AU"/>
        </w:rPr>
        <w:t>Además</w:t>
      </w:r>
      <w:proofErr w:type="gramEnd"/>
      <w:r w:rsidRPr="00BC0A25">
        <w:rPr>
          <w:lang w:val="es" w:eastAsia="en-AU"/>
        </w:rPr>
        <w:t xml:space="preserve"> incluye personas que provienen de diversos orígenes y </w:t>
      </w:r>
      <w:r w:rsidRPr="00BB3D53">
        <w:rPr>
          <w:rStyle w:val="Strong"/>
          <w:lang w:val="es"/>
        </w:rPr>
        <w:t>culturas</w:t>
      </w:r>
      <w:r w:rsidRPr="00BC0A25">
        <w:rPr>
          <w:lang w:val="es" w:eastAsia="en-AU"/>
        </w:rPr>
        <w:t>.</w:t>
      </w:r>
    </w:p>
    <w:p w14:paraId="464DD2D8" w14:textId="77777777" w:rsidR="00BC0A25" w:rsidRPr="00BC0A25" w:rsidRDefault="00000000" w:rsidP="00BB3D53">
      <w:pPr>
        <w:rPr>
          <w:lang w:val="en-US" w:eastAsia="en-AU"/>
        </w:rPr>
      </w:pPr>
      <w:r w:rsidRPr="00BC0A25">
        <w:rPr>
          <w:lang w:val="es" w:eastAsia="en-AU"/>
        </w:rPr>
        <w:t>Su cultura es:</w:t>
      </w:r>
    </w:p>
    <w:p w14:paraId="329E7AAB" w14:textId="77777777" w:rsidR="00BC0A25" w:rsidRPr="004C081D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>su modo de vida y creencias;</w:t>
      </w:r>
    </w:p>
    <w:p w14:paraId="04D4AF91" w14:textId="77777777" w:rsidR="00BC0A25" w:rsidRPr="004C081D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>qué es importante para usted.</w:t>
      </w:r>
    </w:p>
    <w:p w14:paraId="6E5FFF0D" w14:textId="77777777" w:rsidR="00BC0A25" w:rsidRPr="004C081D" w:rsidRDefault="00000000" w:rsidP="00BB3D53">
      <w:pPr>
        <w:rPr>
          <w:spacing w:val="-6"/>
          <w:lang w:val="fr-FR" w:eastAsia="en-AU"/>
        </w:rPr>
      </w:pPr>
      <w:r w:rsidRPr="00BC0A25">
        <w:rPr>
          <w:spacing w:val="-6"/>
          <w:lang w:val="es" w:eastAsia="en-AU"/>
        </w:rPr>
        <w:t xml:space="preserve">E incluye a las personas de las comunidades </w:t>
      </w:r>
      <w:r w:rsidRPr="00BB3D53">
        <w:rPr>
          <w:rStyle w:val="Strong"/>
          <w:lang w:val="es"/>
        </w:rPr>
        <w:t>LGBTIQA+</w:t>
      </w:r>
      <w:r w:rsidRPr="00BC0A25">
        <w:rPr>
          <w:spacing w:val="-6"/>
          <w:lang w:val="es" w:eastAsia="en-AU"/>
        </w:rPr>
        <w:t>.</w:t>
      </w:r>
    </w:p>
    <w:p w14:paraId="73C88A75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Las letras LGBTIQA significan lesbiana, gay, bisexual, transgénero, intersexual, </w:t>
      </w:r>
      <w:r w:rsidRPr="000B4D78">
        <w:rPr>
          <w:i/>
          <w:iCs/>
          <w:lang w:val="es" w:eastAsia="en-AU"/>
        </w:rPr>
        <w:t>queer</w:t>
      </w:r>
      <w:r w:rsidRPr="00BC0A25">
        <w:rPr>
          <w:lang w:val="es" w:eastAsia="en-AU"/>
        </w:rPr>
        <w:t xml:space="preserve"> o en cuestionamiento y asexual.</w:t>
      </w:r>
    </w:p>
    <w:p w14:paraId="705CBAC5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El signo "+" es para las personas que forman parte de la comunidad LGBTIQA+, pero no se refieren a sí mismos usando una palabra de la lista.</w:t>
      </w:r>
    </w:p>
    <w:p w14:paraId="11AF464B" w14:textId="77777777" w:rsidR="00BC0A25" w:rsidRDefault="00000000" w:rsidP="00BC0A25">
      <w:pPr>
        <w:pStyle w:val="Heading2"/>
      </w:pPr>
      <w:bookmarkStart w:id="8" w:name="_What_can_you"/>
      <w:bookmarkStart w:id="9" w:name="_¿Qué_puede_esperar?"/>
      <w:bookmarkStart w:id="10" w:name="_Toc117354659"/>
      <w:bookmarkEnd w:id="8"/>
      <w:bookmarkEnd w:id="9"/>
      <w:r>
        <w:rPr>
          <w:lang w:val="es"/>
        </w:rPr>
        <w:lastRenderedPageBreak/>
        <w:t>¿Qué puede esperar?</w:t>
      </w:r>
      <w:bookmarkEnd w:id="10"/>
      <w:r>
        <w:rPr>
          <w:lang w:val="es"/>
        </w:rPr>
        <w:t xml:space="preserve"> </w:t>
      </w:r>
    </w:p>
    <w:p w14:paraId="04C75883" w14:textId="77777777" w:rsidR="00BC0A25" w:rsidRPr="00BC0A25" w:rsidRDefault="00000000" w:rsidP="00BB3D53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>Usted puede esperar que nosotros hagamos las cosas a tiempo, que incluye:</w:t>
      </w:r>
    </w:p>
    <w:p w14:paraId="6E9B596D" w14:textId="77777777" w:rsidR="00BC0A25" w:rsidRPr="00BB3D5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tomar decisiones;</w:t>
      </w:r>
    </w:p>
    <w:p w14:paraId="58C2A182" w14:textId="77777777" w:rsidR="00BC0A25" w:rsidRPr="00BB3D5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darle información;</w:t>
      </w:r>
    </w:p>
    <w:p w14:paraId="3DBADC42" w14:textId="77777777" w:rsidR="00BC0A25" w:rsidRPr="00BB3D5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revisar una decisión.</w:t>
      </w:r>
    </w:p>
    <w:p w14:paraId="44A09642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En las páginas siguientes explicaremos:</w:t>
      </w:r>
    </w:p>
    <w:p w14:paraId="5FB14A5A" w14:textId="2DE465D2" w:rsidR="00BC0A25" w:rsidRPr="00BB3D5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qué haremos</w:t>
      </w:r>
      <w:r w:rsidR="004C081D">
        <w:rPr>
          <w:w w:val="103"/>
          <w:lang w:val="es" w:eastAsia="en-AU"/>
        </w:rPr>
        <w:t>;</w:t>
      </w:r>
    </w:p>
    <w:p w14:paraId="2F1E0248" w14:textId="77777777" w:rsidR="00BC0A25" w:rsidRPr="00BB3D5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cuántos días nos llevará.</w:t>
      </w:r>
    </w:p>
    <w:p w14:paraId="0CE3D781" w14:textId="65DA7594" w:rsidR="00A348A6" w:rsidRPr="0055660C" w:rsidRDefault="00000000" w:rsidP="00C45FA9">
      <w:pPr>
        <w:pStyle w:val="Heading3"/>
        <w:spacing w:before="360"/>
      </w:pPr>
      <w:r>
        <w:rPr>
          <w:lang w:val="es"/>
        </w:rPr>
        <w:t>Cómo comenzar con el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A583D" w:rsidRPr="00260F1F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BB64E8" w:rsidRDefault="00000000" w:rsidP="0055660C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Qué haremos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4C081D" w:rsidRDefault="00000000" w:rsidP="0055660C">
            <w:pPr>
              <w:rPr>
                <w:rStyle w:val="Strong"/>
                <w:color w:val="FFFFFF" w:themeColor="background1"/>
                <w:lang w:val="fr-FR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Lo que nos llevará más días</w:t>
            </w:r>
          </w:p>
        </w:tc>
      </w:tr>
      <w:tr w:rsidR="00EA583D" w14:paraId="6C495D1F" w14:textId="77777777" w:rsidTr="00A348A6">
        <w:tc>
          <w:tcPr>
            <w:tcW w:w="4661" w:type="dxa"/>
          </w:tcPr>
          <w:p w14:paraId="4C14FBB6" w14:textId="2E22ECE0" w:rsidR="00A348A6" w:rsidRPr="004C081D" w:rsidRDefault="00000000" w:rsidP="00A348A6">
            <w:pPr>
              <w:rPr>
                <w:lang w:val="fr-FR"/>
              </w:rPr>
            </w:pPr>
            <w:r>
              <w:rPr>
                <w:lang w:val="es"/>
              </w:rPr>
              <w:t>Decidir quién puede usar el NDIS</w:t>
            </w:r>
          </w:p>
        </w:tc>
        <w:tc>
          <w:tcPr>
            <w:tcW w:w="4662" w:type="dxa"/>
          </w:tcPr>
          <w:p w14:paraId="5C094FDB" w14:textId="40AE4F7F" w:rsidR="00A348A6" w:rsidRPr="00E37C28" w:rsidRDefault="00000000" w:rsidP="00D81AAC">
            <w:pPr>
              <w:jc w:val="center"/>
            </w:pPr>
            <w:r>
              <w:rPr>
                <w:lang w:val="es"/>
              </w:rPr>
              <w:t>21 días</w:t>
            </w:r>
          </w:p>
        </w:tc>
      </w:tr>
      <w:tr w:rsidR="00EA583D" w14:paraId="235F5005" w14:textId="77777777" w:rsidTr="00A348A6">
        <w:tc>
          <w:tcPr>
            <w:tcW w:w="4661" w:type="dxa"/>
          </w:tcPr>
          <w:p w14:paraId="558662ED" w14:textId="738F8541" w:rsidR="00A348A6" w:rsidRPr="004C081D" w:rsidRDefault="00000000" w:rsidP="00A348A6">
            <w:pPr>
              <w:rPr>
                <w:lang w:val="fr-FR"/>
              </w:rPr>
            </w:pPr>
            <w:proofErr w:type="gramStart"/>
            <w:r>
              <w:rPr>
                <w:lang w:val="es"/>
              </w:rPr>
              <w:t>Darle tiempo</w:t>
            </w:r>
            <w:proofErr w:type="gramEnd"/>
            <w:r>
              <w:rPr>
                <w:lang w:val="es"/>
              </w:rPr>
              <w:t xml:space="preserve"> a las personas para preparar la información si se la pedimos</w:t>
            </w:r>
          </w:p>
        </w:tc>
        <w:tc>
          <w:tcPr>
            <w:tcW w:w="4662" w:type="dxa"/>
          </w:tcPr>
          <w:p w14:paraId="1F8DF0E5" w14:textId="13FAF4F9" w:rsidR="00A348A6" w:rsidRPr="00D81AAC" w:rsidRDefault="00000000" w:rsidP="00D81AAC">
            <w:pPr>
              <w:jc w:val="center"/>
            </w:pPr>
            <w:r>
              <w:rPr>
                <w:lang w:val="es"/>
              </w:rPr>
              <w:t>90 días</w:t>
            </w:r>
          </w:p>
        </w:tc>
      </w:tr>
      <w:tr w:rsidR="00EA583D" w14:paraId="08EE34F4" w14:textId="77777777" w:rsidTr="00A348A6">
        <w:tc>
          <w:tcPr>
            <w:tcW w:w="4661" w:type="dxa"/>
          </w:tcPr>
          <w:p w14:paraId="1A8D8697" w14:textId="3D32471F" w:rsidR="00A348A6" w:rsidRPr="004C081D" w:rsidRDefault="00000000" w:rsidP="00A348A6">
            <w:pPr>
              <w:rPr>
                <w:lang w:val="fr-FR"/>
              </w:rPr>
            </w:pPr>
            <w:r>
              <w:rPr>
                <w:lang w:val="es"/>
              </w:rPr>
              <w:t>Decidir quién puede usar el NDIS después de que obtengamos más información</w:t>
            </w:r>
          </w:p>
        </w:tc>
        <w:tc>
          <w:tcPr>
            <w:tcW w:w="4662" w:type="dxa"/>
          </w:tcPr>
          <w:p w14:paraId="4271203A" w14:textId="1D94A4CA" w:rsidR="00A348A6" w:rsidRPr="00D81AAC" w:rsidRDefault="00000000" w:rsidP="00D81AAC">
            <w:pPr>
              <w:jc w:val="center"/>
            </w:pPr>
            <w:r>
              <w:rPr>
                <w:lang w:val="es"/>
              </w:rPr>
              <w:t>14 días</w:t>
            </w:r>
          </w:p>
        </w:tc>
      </w:tr>
    </w:tbl>
    <w:p w14:paraId="22CD15CD" w14:textId="08A068DF" w:rsidR="00BC0A25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0C0EBEC" w14:textId="31937FF7" w:rsidR="00BC0A25" w:rsidRDefault="00000000" w:rsidP="00BC0A25">
      <w:pPr>
        <w:pStyle w:val="Heading3"/>
      </w:pPr>
      <w:r>
        <w:rPr>
          <w:lang w:val="es"/>
        </w:rPr>
        <w:lastRenderedPageBreak/>
        <w:t>Cómo obtener un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A583D" w:rsidRPr="00260F1F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BB64E8" w:rsidRDefault="00000000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Qué haremos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4C081D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Lo que nos llevará más días</w:t>
            </w:r>
          </w:p>
        </w:tc>
      </w:tr>
      <w:tr w:rsidR="00EA583D" w14:paraId="360ED6EB" w14:textId="77777777" w:rsidTr="0011679F">
        <w:tc>
          <w:tcPr>
            <w:tcW w:w="4661" w:type="dxa"/>
          </w:tcPr>
          <w:p w14:paraId="5C4273F8" w14:textId="4CDF5736" w:rsidR="00BB64E8" w:rsidRPr="00BB64E8" w:rsidRDefault="00000000" w:rsidP="00BB64E8">
            <w:pPr>
              <w:rPr>
                <w:szCs w:val="28"/>
              </w:rPr>
            </w:pPr>
            <w:r>
              <w:rPr>
                <w:lang w:val="es"/>
              </w:rPr>
              <w:t>Comenzar a diseñar su plan</w:t>
            </w:r>
          </w:p>
        </w:tc>
        <w:tc>
          <w:tcPr>
            <w:tcW w:w="4662" w:type="dxa"/>
          </w:tcPr>
          <w:p w14:paraId="7C67D2CC" w14:textId="77777777" w:rsidR="00BB64E8" w:rsidRPr="00E37C28" w:rsidRDefault="00000000" w:rsidP="00D81AAC">
            <w:pPr>
              <w:jc w:val="center"/>
            </w:pPr>
            <w:r>
              <w:rPr>
                <w:lang w:val="es"/>
              </w:rPr>
              <w:t>21 días</w:t>
            </w:r>
          </w:p>
        </w:tc>
      </w:tr>
      <w:tr w:rsidR="00EA583D" w14:paraId="67FEF258" w14:textId="77777777" w:rsidTr="0011679F">
        <w:tc>
          <w:tcPr>
            <w:tcW w:w="4661" w:type="dxa"/>
          </w:tcPr>
          <w:p w14:paraId="67EEA78D" w14:textId="2F21A27D" w:rsidR="00BB64E8" w:rsidRDefault="00000000" w:rsidP="00BB64E8">
            <w:r>
              <w:rPr>
                <w:lang w:val="es"/>
              </w:rPr>
              <w:t>Aprobar un plan</w:t>
            </w:r>
          </w:p>
        </w:tc>
        <w:tc>
          <w:tcPr>
            <w:tcW w:w="4662" w:type="dxa"/>
          </w:tcPr>
          <w:p w14:paraId="499EB127" w14:textId="36F55870" w:rsidR="00BB64E8" w:rsidRDefault="00000000" w:rsidP="00D81AAC">
            <w:pPr>
              <w:jc w:val="center"/>
            </w:pPr>
            <w:r>
              <w:rPr>
                <w:lang w:val="es"/>
              </w:rPr>
              <w:t>56 días</w:t>
            </w:r>
          </w:p>
        </w:tc>
      </w:tr>
      <w:tr w:rsidR="00EA583D" w14:paraId="13764E0D" w14:textId="77777777" w:rsidTr="0011679F">
        <w:tc>
          <w:tcPr>
            <w:tcW w:w="4661" w:type="dxa"/>
          </w:tcPr>
          <w:p w14:paraId="3CE456BB" w14:textId="38635028" w:rsidR="00BB64E8" w:rsidRPr="004C081D" w:rsidRDefault="00000000" w:rsidP="00BB64E8">
            <w:pPr>
              <w:rPr>
                <w:spacing w:val="-6"/>
                <w:lang w:val="fr-FR"/>
              </w:rPr>
            </w:pPr>
            <w:r>
              <w:rPr>
                <w:spacing w:val="-6"/>
                <w:lang w:val="es"/>
              </w:rPr>
              <w:t>Aprobar un plan para un(a) niño(a) menor de 7 años</w:t>
            </w:r>
          </w:p>
        </w:tc>
        <w:tc>
          <w:tcPr>
            <w:tcW w:w="4662" w:type="dxa"/>
          </w:tcPr>
          <w:p w14:paraId="1EE006EC" w14:textId="6A8292ED" w:rsidR="00BB64E8" w:rsidRDefault="00000000" w:rsidP="00D81AAC">
            <w:pPr>
              <w:jc w:val="center"/>
            </w:pPr>
            <w:r>
              <w:rPr>
                <w:lang w:val="es"/>
              </w:rPr>
              <w:t>56 días</w:t>
            </w:r>
          </w:p>
        </w:tc>
      </w:tr>
      <w:tr w:rsidR="00EA583D" w14:paraId="6411A136" w14:textId="77777777" w:rsidTr="0011679F">
        <w:tc>
          <w:tcPr>
            <w:tcW w:w="4661" w:type="dxa"/>
          </w:tcPr>
          <w:p w14:paraId="4766AFCD" w14:textId="5506D197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Preguntar si usted quiere tener una reunión con respecto al comienzo de su plan, cuando su plan se apruebe</w:t>
            </w:r>
          </w:p>
        </w:tc>
        <w:tc>
          <w:tcPr>
            <w:tcW w:w="4662" w:type="dxa"/>
          </w:tcPr>
          <w:p w14:paraId="497336FF" w14:textId="2E4B7B1F" w:rsidR="00BB64E8" w:rsidRDefault="00000000" w:rsidP="00D81AAC">
            <w:pPr>
              <w:jc w:val="center"/>
            </w:pPr>
            <w:r>
              <w:rPr>
                <w:lang w:val="es"/>
              </w:rPr>
              <w:t>Tan pronto como podamos</w:t>
            </w:r>
          </w:p>
        </w:tc>
      </w:tr>
      <w:tr w:rsidR="00EA583D" w14:paraId="0013D184" w14:textId="77777777" w:rsidTr="0011679F">
        <w:tc>
          <w:tcPr>
            <w:tcW w:w="4661" w:type="dxa"/>
          </w:tcPr>
          <w:p w14:paraId="599F8018" w14:textId="01A37D81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Tener una reunión para comenzar su plan, si así lo desea</w:t>
            </w:r>
          </w:p>
        </w:tc>
        <w:tc>
          <w:tcPr>
            <w:tcW w:w="4662" w:type="dxa"/>
          </w:tcPr>
          <w:p w14:paraId="5701EDFC" w14:textId="20BF12C1" w:rsidR="00BB64E8" w:rsidRDefault="00000000" w:rsidP="00D81AAC">
            <w:pPr>
              <w:jc w:val="center"/>
            </w:pPr>
            <w:r>
              <w:rPr>
                <w:lang w:val="es"/>
              </w:rPr>
              <w:t>28 días</w:t>
            </w:r>
          </w:p>
        </w:tc>
      </w:tr>
      <w:tr w:rsidR="00EA583D" w14:paraId="66114964" w14:textId="77777777" w:rsidTr="0011679F">
        <w:tc>
          <w:tcPr>
            <w:tcW w:w="4661" w:type="dxa"/>
          </w:tcPr>
          <w:p w14:paraId="5E8F9A97" w14:textId="781263B3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Darle una copia de su plan aprobado</w:t>
            </w:r>
          </w:p>
        </w:tc>
        <w:tc>
          <w:tcPr>
            <w:tcW w:w="4662" w:type="dxa"/>
          </w:tcPr>
          <w:p w14:paraId="462A7683" w14:textId="5D3F3C52" w:rsidR="00BB64E8" w:rsidRDefault="00000000" w:rsidP="00D81AAC">
            <w:pPr>
              <w:jc w:val="center"/>
            </w:pPr>
            <w:r>
              <w:rPr>
                <w:lang w:val="es"/>
              </w:rPr>
              <w:t>7 días</w:t>
            </w:r>
          </w:p>
        </w:tc>
      </w:tr>
    </w:tbl>
    <w:p w14:paraId="14A4394B" w14:textId="77777777" w:rsidR="00C45FA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727E610" w14:textId="3983E991" w:rsidR="00BC0A25" w:rsidRDefault="00000000" w:rsidP="00BC0A25">
      <w:pPr>
        <w:pStyle w:val="Heading3"/>
      </w:pPr>
      <w:r>
        <w:rPr>
          <w:lang w:val="es"/>
        </w:rPr>
        <w:lastRenderedPageBreak/>
        <w:t>Revisión del plan o cambiar su plan</w:t>
      </w:r>
    </w:p>
    <w:p w14:paraId="6C9B6EE4" w14:textId="6C7E7A49" w:rsidR="00BC0A25" w:rsidRPr="004C081D" w:rsidRDefault="00000000" w:rsidP="00BB3D53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Cuando hacemos </w:t>
      </w:r>
      <w:r w:rsidRPr="00BB3D53">
        <w:rPr>
          <w:rStyle w:val="Strong"/>
          <w:lang w:val="es"/>
        </w:rPr>
        <w:t>la revisión de un plan</w:t>
      </w:r>
      <w:r w:rsidRPr="00BC0A25">
        <w:rPr>
          <w:w w:val="103"/>
          <w:lang w:val="es" w:eastAsia="en-AU"/>
        </w:rPr>
        <w:t>, verificamos su plan para ver qué es necesario cambiar.</w:t>
      </w:r>
    </w:p>
    <w:p w14:paraId="033A194C" w14:textId="26127410" w:rsidR="00E10A7C" w:rsidRPr="007B7399" w:rsidRDefault="00000000" w:rsidP="007B7399">
      <w:pPr>
        <w:rPr>
          <w:rFonts w:cs="Arial"/>
          <w:sz w:val="24"/>
          <w:szCs w:val="24"/>
          <w:lang w:val="fr-FR"/>
        </w:rPr>
      </w:pPr>
      <w:r w:rsidRPr="00BC0A25">
        <w:rPr>
          <w:w w:val="103"/>
          <w:lang w:val="es" w:eastAsia="en-AU"/>
        </w:rPr>
        <w:t>Usted puede solicitar que se revise un plan. O podemos pedir que se hag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A583D" w:rsidRPr="00260F1F" w14:paraId="32F78626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42E19B5F" w14:textId="470418D9" w:rsidR="00BB64E8" w:rsidRPr="00BB64E8" w:rsidRDefault="00000000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Qué haremos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4C081D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Lo que nos llevará más días</w:t>
            </w:r>
          </w:p>
        </w:tc>
      </w:tr>
      <w:tr w:rsidR="00EA583D" w:rsidRPr="00260F1F" w14:paraId="0EE45022" w14:textId="77777777" w:rsidTr="0011679F">
        <w:tc>
          <w:tcPr>
            <w:tcW w:w="4661" w:type="dxa"/>
          </w:tcPr>
          <w:p w14:paraId="5CE23B37" w14:textId="7487BFD0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Comenzar a diseñar la revisión de un plan</w:t>
            </w:r>
          </w:p>
        </w:tc>
        <w:tc>
          <w:tcPr>
            <w:tcW w:w="4662" w:type="dxa"/>
          </w:tcPr>
          <w:p w14:paraId="6E069DE5" w14:textId="725AEFA0" w:rsidR="00BB64E8" w:rsidRPr="004C081D" w:rsidRDefault="00000000" w:rsidP="00D81AAC">
            <w:pPr>
              <w:jc w:val="center"/>
              <w:rPr>
                <w:lang w:val="fr-FR"/>
              </w:rPr>
            </w:pPr>
            <w:r>
              <w:rPr>
                <w:lang w:val="es"/>
              </w:rPr>
              <w:t>56 días antes de la fecha de revisión del plan</w:t>
            </w:r>
          </w:p>
        </w:tc>
      </w:tr>
      <w:tr w:rsidR="00EA583D" w:rsidRPr="00260F1F" w14:paraId="30949F14" w14:textId="77777777" w:rsidTr="0011679F">
        <w:tc>
          <w:tcPr>
            <w:tcW w:w="4661" w:type="dxa"/>
          </w:tcPr>
          <w:p w14:paraId="6B2115B8" w14:textId="16D688A0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Decidir si debe hacer la revisión de un plan si usted lo solicita</w:t>
            </w:r>
          </w:p>
        </w:tc>
        <w:tc>
          <w:tcPr>
            <w:tcW w:w="4662" w:type="dxa"/>
          </w:tcPr>
          <w:p w14:paraId="6F4B2342" w14:textId="35ED7980" w:rsidR="00BB64E8" w:rsidRPr="004C081D" w:rsidRDefault="00000000" w:rsidP="00D81AAC">
            <w:pPr>
              <w:jc w:val="center"/>
              <w:rPr>
                <w:lang w:val="fr-FR"/>
              </w:rPr>
            </w:pPr>
            <w:r>
              <w:rPr>
                <w:lang w:val="es"/>
              </w:rPr>
              <w:t>21 días después de que usted nos lo solicite</w:t>
            </w:r>
          </w:p>
        </w:tc>
      </w:tr>
      <w:tr w:rsidR="00EA583D" w:rsidRPr="00260F1F" w14:paraId="2663DE77" w14:textId="77777777" w:rsidTr="0011679F">
        <w:tc>
          <w:tcPr>
            <w:tcW w:w="4661" w:type="dxa"/>
          </w:tcPr>
          <w:p w14:paraId="06046238" w14:textId="3F44118E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Hacer la revisión de un plan que usted nos solicitó que hagamos</w:t>
            </w:r>
          </w:p>
        </w:tc>
        <w:tc>
          <w:tcPr>
            <w:tcW w:w="4662" w:type="dxa"/>
          </w:tcPr>
          <w:p w14:paraId="7138AD79" w14:textId="25A7BBF2" w:rsidR="00BB64E8" w:rsidRPr="004C081D" w:rsidRDefault="00000000" w:rsidP="00D81AAC">
            <w:pPr>
              <w:jc w:val="center"/>
              <w:rPr>
                <w:lang w:val="fr-FR"/>
              </w:rPr>
            </w:pPr>
            <w:r>
              <w:rPr>
                <w:lang w:val="es"/>
              </w:rPr>
              <w:t>28 días después de que acordemos hacerlo</w:t>
            </w:r>
          </w:p>
        </w:tc>
      </w:tr>
      <w:tr w:rsidR="00EA583D" w14:paraId="223D8A95" w14:textId="77777777" w:rsidTr="0011679F">
        <w:tc>
          <w:tcPr>
            <w:tcW w:w="4661" w:type="dxa"/>
          </w:tcPr>
          <w:p w14:paraId="31F82DBE" w14:textId="31624D9A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Decidir si cambiar pequeñas partes de su plan si nos lo solicita o decirle si necesitamos más tiempo para decidir</w:t>
            </w:r>
          </w:p>
        </w:tc>
        <w:tc>
          <w:tcPr>
            <w:tcW w:w="4662" w:type="dxa"/>
          </w:tcPr>
          <w:p w14:paraId="18FFA3D9" w14:textId="598D1819" w:rsidR="00BB64E8" w:rsidRDefault="00000000" w:rsidP="00D81AAC">
            <w:pPr>
              <w:jc w:val="center"/>
            </w:pPr>
            <w:r>
              <w:rPr>
                <w:lang w:val="es"/>
              </w:rPr>
              <w:t>21 días</w:t>
            </w:r>
          </w:p>
        </w:tc>
      </w:tr>
      <w:tr w:rsidR="00EA583D" w14:paraId="56132716" w14:textId="77777777" w:rsidTr="0011679F">
        <w:tc>
          <w:tcPr>
            <w:tcW w:w="4661" w:type="dxa"/>
          </w:tcPr>
          <w:p w14:paraId="22F529F4" w14:textId="2347DEB2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Decidir si cambiar pequeñas partes de su plan después de que le digamos que necesitamos más tiempo</w:t>
            </w:r>
          </w:p>
        </w:tc>
        <w:tc>
          <w:tcPr>
            <w:tcW w:w="4662" w:type="dxa"/>
          </w:tcPr>
          <w:p w14:paraId="32573182" w14:textId="14E2563E" w:rsidR="00BB64E8" w:rsidRDefault="00000000" w:rsidP="00D81AAC">
            <w:pPr>
              <w:jc w:val="center"/>
            </w:pPr>
            <w:r>
              <w:rPr>
                <w:lang w:val="es"/>
              </w:rPr>
              <w:t>28 días</w:t>
            </w:r>
          </w:p>
        </w:tc>
      </w:tr>
      <w:tr w:rsidR="00EA583D" w14:paraId="05687D7A" w14:textId="77777777" w:rsidTr="0011679F">
        <w:tc>
          <w:tcPr>
            <w:tcW w:w="4661" w:type="dxa"/>
          </w:tcPr>
          <w:p w14:paraId="34262B85" w14:textId="17370CA9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t>Decidir si cambiar muchas partes de su plan después de que le digamos que necesitamos más tiempo</w:t>
            </w:r>
          </w:p>
        </w:tc>
        <w:tc>
          <w:tcPr>
            <w:tcW w:w="4662" w:type="dxa"/>
          </w:tcPr>
          <w:p w14:paraId="3760534D" w14:textId="4A135639" w:rsidR="00BB64E8" w:rsidRDefault="00000000" w:rsidP="00D81AAC">
            <w:pPr>
              <w:jc w:val="center"/>
            </w:pPr>
            <w:r>
              <w:rPr>
                <w:lang w:val="es"/>
              </w:rPr>
              <w:t>50 días</w:t>
            </w:r>
          </w:p>
        </w:tc>
      </w:tr>
      <w:tr w:rsidR="00EA583D" w14:paraId="775AB24B" w14:textId="77777777" w:rsidTr="0011679F">
        <w:tc>
          <w:tcPr>
            <w:tcW w:w="4661" w:type="dxa"/>
          </w:tcPr>
          <w:p w14:paraId="7C0AAD91" w14:textId="3E4BD895" w:rsidR="00BB64E8" w:rsidRPr="004C081D" w:rsidRDefault="00000000" w:rsidP="00BB64E8">
            <w:pPr>
              <w:rPr>
                <w:lang w:val="fr-FR"/>
              </w:rPr>
            </w:pPr>
            <w:r>
              <w:rPr>
                <w:lang w:val="es"/>
              </w:rPr>
              <w:lastRenderedPageBreak/>
              <w:t>Darle una copia del plan después de que lo hayamos cambiado.</w:t>
            </w:r>
          </w:p>
        </w:tc>
        <w:tc>
          <w:tcPr>
            <w:tcW w:w="4662" w:type="dxa"/>
          </w:tcPr>
          <w:p w14:paraId="40B192D4" w14:textId="62DFB068" w:rsidR="00BB64E8" w:rsidRDefault="00000000" w:rsidP="00D81AAC">
            <w:pPr>
              <w:jc w:val="center"/>
            </w:pPr>
            <w:r>
              <w:rPr>
                <w:lang w:val="es"/>
              </w:rPr>
              <w:t>7 días</w:t>
            </w:r>
          </w:p>
        </w:tc>
      </w:tr>
    </w:tbl>
    <w:p w14:paraId="17F8DEE0" w14:textId="27B0C819" w:rsidR="004C081D" w:rsidRDefault="004C081D">
      <w:pPr>
        <w:spacing w:before="0" w:after="0" w:line="240" w:lineRule="auto"/>
        <w:rPr>
          <w:rFonts w:cs="Times New Roman"/>
          <w:b/>
          <w:bCs/>
          <w:sz w:val="32"/>
          <w:szCs w:val="26"/>
          <w:lang w:val="es"/>
        </w:rPr>
      </w:pPr>
    </w:p>
    <w:p w14:paraId="3A613D09" w14:textId="418AF0D8" w:rsidR="00BC0A25" w:rsidRDefault="00000000" w:rsidP="00BC0A25">
      <w:pPr>
        <w:pStyle w:val="Heading3"/>
      </w:pPr>
      <w:r>
        <w:rPr>
          <w:lang w:val="es"/>
        </w:rPr>
        <w:t>Revisar nuestras decisio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A583D" w:rsidRPr="00260F1F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BB64E8" w:rsidRDefault="00000000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Qué haremos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4C081D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Lo que nos llevará más días</w:t>
            </w:r>
          </w:p>
        </w:tc>
      </w:tr>
      <w:tr w:rsidR="00EA583D" w14:paraId="1B51D04B" w14:textId="77777777" w:rsidTr="0011679F">
        <w:tc>
          <w:tcPr>
            <w:tcW w:w="4661" w:type="dxa"/>
          </w:tcPr>
          <w:p w14:paraId="553AA0FD" w14:textId="0A467486" w:rsidR="00BB64E8" w:rsidRPr="00BB64E8" w:rsidRDefault="00000000" w:rsidP="00D81AAC">
            <w:r>
              <w:rPr>
                <w:lang w:val="es"/>
              </w:rPr>
              <w:t>Revisar nuestras decisiones si necesitamos hacerlo</w:t>
            </w:r>
          </w:p>
        </w:tc>
        <w:tc>
          <w:tcPr>
            <w:tcW w:w="4662" w:type="dxa"/>
          </w:tcPr>
          <w:p w14:paraId="453EF535" w14:textId="508A1EE6" w:rsidR="00BB64E8" w:rsidRPr="00E37C28" w:rsidRDefault="00000000" w:rsidP="00D81AAC">
            <w:pPr>
              <w:jc w:val="center"/>
            </w:pPr>
            <w:r>
              <w:rPr>
                <w:lang w:val="es"/>
              </w:rPr>
              <w:t>60 días</w:t>
            </w:r>
          </w:p>
        </w:tc>
      </w:tr>
      <w:tr w:rsidR="00EA583D" w14:paraId="13912102" w14:textId="77777777" w:rsidTr="0011679F">
        <w:tc>
          <w:tcPr>
            <w:tcW w:w="4661" w:type="dxa"/>
          </w:tcPr>
          <w:p w14:paraId="0F65F6B2" w14:textId="77777777" w:rsidR="00D81AAC" w:rsidRPr="004C081D" w:rsidRDefault="00000000" w:rsidP="00D81AAC">
            <w:pPr>
              <w:rPr>
                <w:lang w:val="fr-FR"/>
              </w:rPr>
            </w:pPr>
            <w:r>
              <w:rPr>
                <w:lang w:val="es"/>
              </w:rPr>
              <w:t xml:space="preserve">Implementar cambios cuando el </w:t>
            </w:r>
            <w:r w:rsidRPr="00D81AAC">
              <w:rPr>
                <w:rStyle w:val="Strong"/>
                <w:lang w:val="es"/>
              </w:rPr>
              <w:t>Tribunal de Apelaciones Administrativas (Administrative Appeals Tribunal, AAT)</w:t>
            </w:r>
            <w:r>
              <w:rPr>
                <w:lang w:val="es"/>
              </w:rPr>
              <w:t xml:space="preserve"> nos lo solicite. </w:t>
            </w:r>
          </w:p>
          <w:p w14:paraId="115071F3" w14:textId="37D3822F" w:rsidR="00D81AAC" w:rsidRDefault="00000000" w:rsidP="00D81AAC">
            <w:r>
              <w:rPr>
                <w:lang w:val="es"/>
              </w:rPr>
              <w:t>El AAT revisa las decisiones del gobierno.</w:t>
            </w:r>
          </w:p>
        </w:tc>
        <w:tc>
          <w:tcPr>
            <w:tcW w:w="4662" w:type="dxa"/>
          </w:tcPr>
          <w:p w14:paraId="56303C96" w14:textId="45C30E91" w:rsidR="00D81AAC" w:rsidRDefault="00000000" w:rsidP="00D81AAC">
            <w:pPr>
              <w:jc w:val="center"/>
            </w:pPr>
            <w:r>
              <w:rPr>
                <w:lang w:val="es"/>
              </w:rPr>
              <w:t>28 días</w:t>
            </w:r>
          </w:p>
        </w:tc>
      </w:tr>
    </w:tbl>
    <w:p w14:paraId="1B458BDC" w14:textId="77777777" w:rsidR="007B7399" w:rsidRDefault="007B7399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  <w:lang w:val="es"/>
        </w:rPr>
      </w:pPr>
      <w:r>
        <w:rPr>
          <w:color w:val="6B2976"/>
          <w:lang w:val="es"/>
        </w:rPr>
        <w:br w:type="page"/>
      </w:r>
    </w:p>
    <w:p w14:paraId="0D4DBC9D" w14:textId="131EAFA8" w:rsidR="00BC0A25" w:rsidRDefault="00000000" w:rsidP="00C45FA9">
      <w:pPr>
        <w:pStyle w:val="Heading3"/>
        <w:spacing w:before="360"/>
        <w:rPr>
          <w:color w:val="6B2976"/>
        </w:rPr>
      </w:pPr>
      <w:r>
        <w:rPr>
          <w:color w:val="6B2976"/>
          <w:lang w:val="es"/>
        </w:rPr>
        <w:lastRenderedPageBreak/>
        <w:t>Utilizar un representante</w:t>
      </w:r>
    </w:p>
    <w:p w14:paraId="40156F51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Algunas personas tienen un </w:t>
      </w:r>
      <w:r w:rsidRPr="00BB3D53">
        <w:rPr>
          <w:rStyle w:val="Strong"/>
          <w:lang w:val="es"/>
        </w:rPr>
        <w:t>representante</w:t>
      </w:r>
      <w:r w:rsidRPr="00BC0A25">
        <w:rPr>
          <w:lang w:val="es" w:eastAsia="en-AU"/>
        </w:rPr>
        <w:t>.</w:t>
      </w:r>
    </w:p>
    <w:p w14:paraId="115C493A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Su representante es alguien que usted elige para:</w:t>
      </w:r>
    </w:p>
    <w:p w14:paraId="1C71DE89" w14:textId="77777777" w:rsidR="00BC0A25" w:rsidRPr="00BB3D53" w:rsidRDefault="00000000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tomar decisiones que usted no puede tomar;</w:t>
      </w:r>
    </w:p>
    <w:p w14:paraId="5772E48A" w14:textId="77777777" w:rsidR="00BC0A25" w:rsidRPr="00BB3D53" w:rsidRDefault="00000000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hacer por usted lo que usted no pueda hacer solo(a).</w:t>
      </w:r>
    </w:p>
    <w:p w14:paraId="6DB679DE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 xml:space="preserve">Algunas veces tenemos que revocar un representante. </w:t>
      </w:r>
    </w:p>
    <w:p w14:paraId="0C6E1D88" w14:textId="77777777" w:rsidR="00BC0A25" w:rsidRPr="004C081D" w:rsidRDefault="00000000" w:rsidP="00BB3D53">
      <w:pPr>
        <w:rPr>
          <w:lang w:val="fr-FR" w:eastAsia="en-AU"/>
        </w:rPr>
      </w:pPr>
      <w:r w:rsidRPr="00BC0A25">
        <w:rPr>
          <w:lang w:val="es" w:eastAsia="en-AU"/>
        </w:rPr>
        <w:t>Haremos esto dentro de los 14 días, si:</w:t>
      </w:r>
    </w:p>
    <w:p w14:paraId="776FA2D3" w14:textId="77777777" w:rsidR="00BC0A25" w:rsidRPr="00BB3D53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usted nos lo solicita;</w:t>
      </w:r>
    </w:p>
    <w:p w14:paraId="0A3A45FF" w14:textId="77777777" w:rsidR="00BC0A25" w:rsidRPr="004C081D" w:rsidRDefault="00000000" w:rsidP="00BB3D53">
      <w:pPr>
        <w:pStyle w:val="ListParagraph"/>
        <w:numPr>
          <w:ilvl w:val="0"/>
          <w:numId w:val="18"/>
        </w:numPr>
        <w:rPr>
          <w:w w:val="103"/>
          <w:lang w:val="fr-FR" w:eastAsia="en-AU"/>
        </w:rPr>
      </w:pPr>
      <w:r w:rsidRPr="00BB3D53">
        <w:rPr>
          <w:w w:val="103"/>
          <w:lang w:val="es" w:eastAsia="en-AU"/>
        </w:rPr>
        <w:t>su representante nos los solicita.</w:t>
      </w:r>
    </w:p>
    <w:p w14:paraId="556DC75B" w14:textId="77777777" w:rsidR="00BC0A25" w:rsidRPr="004C081D" w:rsidRDefault="00000000" w:rsidP="00BC0A25">
      <w:pPr>
        <w:pStyle w:val="Heading3"/>
        <w:rPr>
          <w:lang w:val="fr-FR"/>
        </w:rPr>
      </w:pPr>
      <w:r>
        <w:rPr>
          <w:lang w:val="es"/>
        </w:rPr>
        <w:t>Llamar a nuestro centro de servicio</w:t>
      </w:r>
    </w:p>
    <w:p w14:paraId="7D73B51F" w14:textId="77777777" w:rsidR="00BC0A25" w:rsidRPr="004C081D" w:rsidRDefault="00000000" w:rsidP="00BB3D53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>Responderemos el 80 % de las llamadas en 1 minuto.</w:t>
      </w:r>
    </w:p>
    <w:p w14:paraId="6434B025" w14:textId="77777777" w:rsidR="0014171C" w:rsidRPr="004C081D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4C081D">
        <w:rPr>
          <w:lang w:val="fr-FR"/>
        </w:rPr>
        <w:br w:type="page"/>
      </w:r>
    </w:p>
    <w:p w14:paraId="33653FD4" w14:textId="0473A95B" w:rsidR="00BC0A25" w:rsidRDefault="00000000" w:rsidP="00BC0A25">
      <w:pPr>
        <w:pStyle w:val="Heading3"/>
      </w:pPr>
      <w:r>
        <w:rPr>
          <w:lang w:val="es"/>
        </w:rPr>
        <w:lastRenderedPageBreak/>
        <w:t xml:space="preserve">Presentar una queja </w:t>
      </w:r>
    </w:p>
    <w:p w14:paraId="037210BA" w14:textId="77777777" w:rsidR="00BC0A25" w:rsidRPr="00BC0A25" w:rsidRDefault="00000000" w:rsidP="00BB3D53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 xml:space="preserve">Cuando usted presenta una </w:t>
      </w:r>
      <w:r w:rsidRPr="00BB3D53">
        <w:rPr>
          <w:rStyle w:val="Strong"/>
          <w:lang w:val="es"/>
        </w:rPr>
        <w:t>queja</w:t>
      </w:r>
      <w:r w:rsidRPr="00BC0A25">
        <w:rPr>
          <w:w w:val="103"/>
          <w:lang w:val="es" w:eastAsia="en-AU"/>
        </w:rPr>
        <w:t>, usted le dice a alguien que algo:</w:t>
      </w:r>
    </w:p>
    <w:p w14:paraId="49F86D3C" w14:textId="77777777" w:rsidR="00BC0A25" w:rsidRPr="00BB3D5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salió mal;</w:t>
      </w:r>
    </w:p>
    <w:p w14:paraId="5A838371" w14:textId="77777777" w:rsidR="00BC0A25" w:rsidRPr="00BB3D5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no está funcionando bien.</w:t>
      </w:r>
    </w:p>
    <w:p w14:paraId="02566E6E" w14:textId="7EC09687" w:rsidR="00BC0A25" w:rsidRPr="004C081D" w:rsidRDefault="00000000" w:rsidP="00BB3D53">
      <w:pPr>
        <w:rPr>
          <w:w w:val="103"/>
          <w:lang w:val="fr-FR" w:eastAsia="en-AU"/>
        </w:rPr>
      </w:pPr>
      <w:r w:rsidRPr="00BC0A25">
        <w:rPr>
          <w:w w:val="103"/>
          <w:lang w:val="es" w:eastAsia="en-AU"/>
        </w:rPr>
        <w:t xml:space="preserve">Cuando alguien presenta una queja, solucionaremos la mayoría de los problemas dentro de los 21 días. </w:t>
      </w:r>
    </w:p>
    <w:p w14:paraId="00363315" w14:textId="77777777" w:rsidR="00BC0A25" w:rsidRDefault="00000000" w:rsidP="00BB3D53">
      <w:pPr>
        <w:rPr>
          <w:w w:val="103"/>
          <w:lang w:val="en-GB" w:eastAsia="en-AU"/>
        </w:rPr>
      </w:pPr>
      <w:r w:rsidRPr="00BC0A25">
        <w:rPr>
          <w:w w:val="103"/>
          <w:lang w:val="es" w:eastAsia="en-AU"/>
        </w:rPr>
        <w:t>Pero algunos problemas pueden llevar más tiem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A583D" w:rsidRPr="00260F1F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BB64E8" w:rsidRDefault="00000000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Qué haremos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4C081D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BB64E8">
              <w:rPr>
                <w:rStyle w:val="Strong"/>
                <w:color w:val="FFFFFF" w:themeColor="background1"/>
                <w:lang w:val="es"/>
              </w:rPr>
              <w:t>Lo que nos llevará más días</w:t>
            </w:r>
          </w:p>
        </w:tc>
      </w:tr>
      <w:tr w:rsidR="00EA583D" w14:paraId="0BE16C1A" w14:textId="77777777" w:rsidTr="0011679F">
        <w:tc>
          <w:tcPr>
            <w:tcW w:w="4661" w:type="dxa"/>
          </w:tcPr>
          <w:p w14:paraId="6E60D653" w14:textId="4BF0FB4A" w:rsidR="0014171C" w:rsidRPr="004C081D" w:rsidRDefault="00000000" w:rsidP="0014171C">
            <w:pPr>
              <w:rPr>
                <w:lang w:val="fr-FR"/>
              </w:rPr>
            </w:pPr>
            <w:proofErr w:type="gramStart"/>
            <w:r>
              <w:rPr>
                <w:lang w:val="es"/>
              </w:rPr>
              <w:t>Decirle</w:t>
            </w:r>
            <w:proofErr w:type="gramEnd"/>
            <w:r>
              <w:rPr>
                <w:lang w:val="es"/>
              </w:rPr>
              <w:t xml:space="preserve"> que hemos recibido su queja</w:t>
            </w:r>
          </w:p>
        </w:tc>
        <w:tc>
          <w:tcPr>
            <w:tcW w:w="4662" w:type="dxa"/>
          </w:tcPr>
          <w:p w14:paraId="140B2D9C" w14:textId="7DEDAA92" w:rsidR="0014171C" w:rsidRPr="0014171C" w:rsidRDefault="00000000" w:rsidP="0014171C">
            <w:pPr>
              <w:jc w:val="center"/>
            </w:pPr>
            <w:r>
              <w:rPr>
                <w:lang w:val="es"/>
              </w:rPr>
              <w:t>1 día</w:t>
            </w:r>
          </w:p>
        </w:tc>
      </w:tr>
      <w:tr w:rsidR="00EA583D" w14:paraId="159D347B" w14:textId="77777777" w:rsidTr="0011679F">
        <w:tc>
          <w:tcPr>
            <w:tcW w:w="4661" w:type="dxa"/>
          </w:tcPr>
          <w:p w14:paraId="7535C2BE" w14:textId="76E53214" w:rsidR="0014171C" w:rsidRPr="004C081D" w:rsidRDefault="00000000" w:rsidP="0014171C">
            <w:pPr>
              <w:rPr>
                <w:rFonts w:cs="FS Me"/>
                <w:lang w:val="fr-FR"/>
              </w:rPr>
            </w:pPr>
            <w:r>
              <w:rPr>
                <w:lang w:val="es"/>
              </w:rPr>
              <w:t>Comunicarnos después de recibir su queja</w:t>
            </w:r>
          </w:p>
        </w:tc>
        <w:tc>
          <w:tcPr>
            <w:tcW w:w="4662" w:type="dxa"/>
          </w:tcPr>
          <w:p w14:paraId="2A7CED02" w14:textId="21B5B141" w:rsidR="0014171C" w:rsidRPr="0014171C" w:rsidRDefault="00000000" w:rsidP="0014171C">
            <w:pPr>
              <w:jc w:val="center"/>
              <w:rPr>
                <w:rFonts w:ascii="FS Me" w:hAnsi="FS Me" w:cs="FS Me"/>
              </w:rPr>
            </w:pPr>
            <w:r>
              <w:rPr>
                <w:lang w:val="es"/>
              </w:rPr>
              <w:t>2 días</w:t>
            </w:r>
          </w:p>
        </w:tc>
      </w:tr>
      <w:tr w:rsidR="00EA583D" w14:paraId="57EC297E" w14:textId="77777777" w:rsidTr="0011679F">
        <w:tc>
          <w:tcPr>
            <w:tcW w:w="4661" w:type="dxa"/>
          </w:tcPr>
          <w:p w14:paraId="17F8BCEC" w14:textId="51BF0E31" w:rsidR="0014171C" w:rsidRPr="004C081D" w:rsidRDefault="00000000" w:rsidP="0014171C">
            <w:pPr>
              <w:rPr>
                <w:rFonts w:cs="FS Me"/>
                <w:lang w:val="fr-FR"/>
              </w:rPr>
            </w:pPr>
            <w:r>
              <w:rPr>
                <w:lang w:val="es"/>
              </w:rPr>
              <w:t>Corregir el motivo de su queja si podemos</w:t>
            </w:r>
          </w:p>
        </w:tc>
        <w:tc>
          <w:tcPr>
            <w:tcW w:w="4662" w:type="dxa"/>
          </w:tcPr>
          <w:p w14:paraId="3C74624E" w14:textId="0EC8DEDE" w:rsidR="0014171C" w:rsidRDefault="00000000" w:rsidP="0014171C">
            <w:pPr>
              <w:jc w:val="center"/>
            </w:pPr>
            <w:r>
              <w:rPr>
                <w:lang w:val="es"/>
              </w:rPr>
              <w:t>21 días</w:t>
            </w:r>
          </w:p>
        </w:tc>
      </w:tr>
    </w:tbl>
    <w:p w14:paraId="7076464B" w14:textId="77777777" w:rsidR="0014171C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203B156" w14:textId="7F7617A6" w:rsidR="00BC0A25" w:rsidRDefault="00000000" w:rsidP="00BC0A25">
      <w:pPr>
        <w:pStyle w:val="Heading2"/>
      </w:pPr>
      <w:bookmarkStart w:id="11" w:name="_Toc117354660"/>
      <w:r>
        <w:rPr>
          <w:lang w:val="es"/>
        </w:rPr>
        <w:lastRenderedPageBreak/>
        <w:t>¿Cómo sabremos si este estatuto está funcionando?</w:t>
      </w:r>
      <w:bookmarkEnd w:id="11"/>
      <w:r>
        <w:rPr>
          <w:lang w:val="es"/>
        </w:rPr>
        <w:t xml:space="preserve"> </w:t>
      </w:r>
    </w:p>
    <w:p w14:paraId="59FEED4A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Sabremos si este estatuto está funcionando si brindamos los servicios a tiempo. </w:t>
      </w:r>
    </w:p>
    <w:p w14:paraId="23E21530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Les preguntaremos a las personas cómo creen que estamos funcionando. </w:t>
      </w:r>
    </w:p>
    <w:p w14:paraId="33539C18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Haremos una encuesta cada 3 meses para preguntarles a las personas qué piensan. </w:t>
      </w:r>
    </w:p>
    <w:p w14:paraId="29980D67" w14:textId="41520B39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Compartiremos cómo llegamos a nuestros objetivos que explicamos en la página </w:t>
      </w:r>
      <w:hyperlink w:anchor="_What_can_you" w:history="1">
        <w:r w:rsidR="001C2641" w:rsidRPr="001C2641">
          <w:rPr>
            <w:rStyle w:val="Hyperlink"/>
            <w:lang w:val="es"/>
          </w:rPr>
          <w:t>1</w:t>
        </w:r>
        <w:r w:rsidR="006B4134">
          <w:rPr>
            <w:rStyle w:val="Hyperlink"/>
            <w:lang w:val="es"/>
          </w:rPr>
          <w:t>1</w:t>
        </w:r>
      </w:hyperlink>
      <w:r w:rsidRPr="001C2641">
        <w:rPr>
          <w:rStyle w:val="Hyperlink"/>
          <w:lang w:val="es"/>
        </w:rPr>
        <w:t>–1</w:t>
      </w:r>
      <w:r w:rsidR="007B7399">
        <w:rPr>
          <w:rStyle w:val="Hyperlink"/>
          <w:lang w:val="es"/>
        </w:rPr>
        <w:t>6</w:t>
      </w:r>
      <w:r>
        <w:rPr>
          <w:lang w:val="es"/>
        </w:rPr>
        <w:t>.</w:t>
      </w:r>
    </w:p>
    <w:p w14:paraId="4946E33D" w14:textId="51285C99" w:rsidR="00BC0A25" w:rsidRPr="004C081D" w:rsidRDefault="00000000" w:rsidP="00BB3D53">
      <w:pPr>
        <w:rPr>
          <w:lang w:val="fr-FR"/>
        </w:rPr>
      </w:pPr>
      <w:r>
        <w:rPr>
          <w:lang w:val="es"/>
        </w:rPr>
        <w:t>Incluiremos esta información en nuestro Informe trimestral.</w:t>
      </w:r>
    </w:p>
    <w:p w14:paraId="3F886531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>Y compartimos esto con los ministros para discapacidad.</w:t>
      </w:r>
    </w:p>
    <w:p w14:paraId="5D5022F1" w14:textId="31766A71" w:rsidR="00BC0A25" w:rsidRPr="004C081D" w:rsidRDefault="00000000" w:rsidP="00BB3D53">
      <w:pPr>
        <w:rPr>
          <w:lang w:val="fr-FR"/>
        </w:rPr>
      </w:pPr>
      <w:r>
        <w:rPr>
          <w:lang w:val="es"/>
        </w:rPr>
        <w:t>Puede encontrar esto en la versión de lectura fácil del informe trimestral en nuestro sitio web –</w:t>
      </w:r>
      <w:r w:rsidR="007B7399">
        <w:rPr>
          <w:lang w:val="es"/>
        </w:rPr>
        <w:br/>
      </w:r>
      <w:hyperlink r:id="rId9" w:history="1">
        <w:r w:rsidRPr="001D3C45">
          <w:rPr>
            <w:rStyle w:val="Hyperlink"/>
            <w:lang w:val="es"/>
          </w:rPr>
          <w:t>www.ndis.gov.au/about-us/publications/quarterly-reports</w:t>
        </w:r>
      </w:hyperlink>
    </w:p>
    <w:p w14:paraId="665969F7" w14:textId="1B66132C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El </w:t>
      </w:r>
      <w:r>
        <w:rPr>
          <w:rStyle w:val="Bold"/>
          <w:lang w:val="es"/>
        </w:rPr>
        <w:t>Defensor del Pueblo de la Commonwealth (Commonwealth Ombudsman)</w:t>
      </w:r>
      <w:r>
        <w:rPr>
          <w:lang w:val="es"/>
        </w:rPr>
        <w:t xml:space="preserve"> también escribirá un informe todos los años.</w:t>
      </w:r>
    </w:p>
    <w:p w14:paraId="0F431096" w14:textId="5D2EEADA" w:rsidR="00BC0A25" w:rsidRPr="004C081D" w:rsidRDefault="00000000" w:rsidP="00BB3D53">
      <w:pPr>
        <w:rPr>
          <w:lang w:val="fr-FR"/>
        </w:rPr>
      </w:pPr>
      <w:r>
        <w:rPr>
          <w:lang w:val="es"/>
        </w:rPr>
        <w:t>El Defensor del Pueblo de la Commonwealth ayuda a las personas que presentaron quejas con respecto a los servicios gubernamentales.</w:t>
      </w:r>
    </w:p>
    <w:p w14:paraId="1ADFF488" w14:textId="22C72996" w:rsidR="00BC0A25" w:rsidRPr="004C081D" w:rsidRDefault="00000000" w:rsidP="00BB3D53">
      <w:pPr>
        <w:rPr>
          <w:lang w:val="fr-FR"/>
        </w:rPr>
      </w:pPr>
      <w:r>
        <w:rPr>
          <w:lang w:val="es"/>
        </w:rPr>
        <w:t>Le resultará más fácil trabajar para lograr sus objetivos.</w:t>
      </w:r>
    </w:p>
    <w:p w14:paraId="1CB4B510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>Se utilizaron sus objetivos para hacer su plan.</w:t>
      </w:r>
    </w:p>
    <w:p w14:paraId="5B92EE5E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>Sus objetivos deben ser también sobre las cosas que usted quiere trabajar con la ayuda:</w:t>
      </w:r>
    </w:p>
    <w:p w14:paraId="2ECF77E6" w14:textId="77777777" w:rsidR="00BC0A25" w:rsidRDefault="00000000" w:rsidP="00BB3D53">
      <w:pPr>
        <w:pStyle w:val="ListParagraph"/>
        <w:numPr>
          <w:ilvl w:val="0"/>
          <w:numId w:val="20"/>
        </w:numPr>
      </w:pPr>
      <w:r>
        <w:rPr>
          <w:lang w:val="es"/>
        </w:rPr>
        <w:t>del NDIS;</w:t>
      </w:r>
    </w:p>
    <w:p w14:paraId="68376DAC" w14:textId="77777777" w:rsidR="00BC0A25" w:rsidRPr="004C081D" w:rsidRDefault="00000000" w:rsidP="00BB3D53">
      <w:pPr>
        <w:pStyle w:val="ListParagraph"/>
        <w:numPr>
          <w:ilvl w:val="0"/>
          <w:numId w:val="20"/>
        </w:numPr>
        <w:rPr>
          <w:lang w:val="fr-FR"/>
        </w:rPr>
      </w:pPr>
      <w:r>
        <w:rPr>
          <w:lang w:val="es"/>
        </w:rPr>
        <w:t>de otros apoyos y servicios.</w:t>
      </w:r>
    </w:p>
    <w:p w14:paraId="31774563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>Por ejemplo, su objetivo podría ser encontrar y conservar un trabajo.</w:t>
      </w:r>
    </w:p>
    <w:p w14:paraId="47ADC201" w14:textId="77777777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Lo(a) escucharemos si usted nos da su opinión. </w:t>
      </w:r>
    </w:p>
    <w:p w14:paraId="10181110" w14:textId="4F15DCE3" w:rsidR="0014171C" w:rsidRPr="004C081D" w:rsidRDefault="00000000" w:rsidP="006B4134">
      <w:pPr>
        <w:rPr>
          <w:lang w:val="fr-FR"/>
        </w:rPr>
      </w:pPr>
      <w:r>
        <w:rPr>
          <w:lang w:val="es"/>
        </w:rPr>
        <w:lastRenderedPageBreak/>
        <w:t>Creemos que podemos marcar una verdadera diferencia para mejorar la situación de las personas con discapacidad en nuestra comunidad.</w:t>
      </w:r>
    </w:p>
    <w:p w14:paraId="28B1A2DE" w14:textId="54565C19" w:rsidR="00BC0A25" w:rsidRDefault="00000000" w:rsidP="00BB3D53">
      <w:r>
        <w:rPr>
          <w:lang w:val="es"/>
        </w:rPr>
        <w:t>Esto sucederá si nosotros:</w:t>
      </w:r>
    </w:p>
    <w:p w14:paraId="41C1F2F1" w14:textId="77777777" w:rsidR="00BC0A25" w:rsidRDefault="00000000" w:rsidP="00BB3D53">
      <w:pPr>
        <w:pStyle w:val="ListParagraph"/>
        <w:numPr>
          <w:ilvl w:val="0"/>
          <w:numId w:val="21"/>
        </w:numPr>
      </w:pPr>
      <w:r>
        <w:rPr>
          <w:lang w:val="es"/>
        </w:rPr>
        <w:t>hacemos un buen trabajo;</w:t>
      </w:r>
    </w:p>
    <w:p w14:paraId="4891EEA7" w14:textId="77777777" w:rsidR="00BC0A25" w:rsidRPr="004C081D" w:rsidRDefault="00000000" w:rsidP="00BB3D53">
      <w:pPr>
        <w:pStyle w:val="ListParagraph"/>
        <w:numPr>
          <w:ilvl w:val="0"/>
          <w:numId w:val="21"/>
        </w:numPr>
        <w:rPr>
          <w:lang w:val="fr-FR"/>
        </w:rPr>
      </w:pPr>
      <w:r>
        <w:rPr>
          <w:lang w:val="es"/>
        </w:rPr>
        <w:t xml:space="preserve">hacemos lo que decimos que haremos en el Estatuto de Servicio al Participante. </w:t>
      </w:r>
    </w:p>
    <w:p w14:paraId="217D541D" w14:textId="33DDE4DF" w:rsidR="00BC0A25" w:rsidRPr="004C081D" w:rsidRDefault="00000000" w:rsidP="00BB3D53">
      <w:pPr>
        <w:rPr>
          <w:lang w:val="fr-FR"/>
        </w:rPr>
      </w:pPr>
      <w:r>
        <w:rPr>
          <w:lang w:val="es"/>
        </w:rPr>
        <w:t xml:space="preserve">Actualizaremos este estatuto oportunamente. Compartiremos el estatuto en nuestro sitio web cuando lo hagamos. </w:t>
      </w:r>
    </w:p>
    <w:p w14:paraId="7C542A54" w14:textId="77777777" w:rsidR="0014171C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C081D">
        <w:rPr>
          <w:lang w:val="fr-FR"/>
        </w:rPr>
        <w:br w:type="page"/>
      </w:r>
    </w:p>
    <w:p w14:paraId="1ED3C134" w14:textId="53339125" w:rsidR="00BC0A25" w:rsidRDefault="00000000" w:rsidP="00BC0A25">
      <w:pPr>
        <w:pStyle w:val="Heading2"/>
      </w:pPr>
      <w:bookmarkStart w:id="12" w:name="_Toc117354661"/>
      <w:r>
        <w:rPr>
          <w:lang w:val="es"/>
        </w:rPr>
        <w:lastRenderedPageBreak/>
        <w:t>Cómo comunicarnos lo que usted piensa</w:t>
      </w:r>
      <w:bookmarkEnd w:id="12"/>
      <w:r>
        <w:rPr>
          <w:lang w:val="es"/>
        </w:rPr>
        <w:t xml:space="preserve"> </w:t>
      </w:r>
    </w:p>
    <w:p w14:paraId="725110DE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Queremos saber qué piensa. </w:t>
      </w:r>
    </w:p>
    <w:p w14:paraId="2B00FF20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Usted nos puede decir si está conforme con nuestros servicios. </w:t>
      </w:r>
    </w:p>
    <w:p w14:paraId="604831FC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O nos puede decir si ha tenido un problema. </w:t>
      </w:r>
    </w:p>
    <w:p w14:paraId="755A361B" w14:textId="14F11831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Puede llenar el formulario de opiniones en el sitio web del NDIS – </w:t>
      </w:r>
      <w:hyperlink r:id="rId10" w:history="1">
        <w:r w:rsidRPr="00FC2C1E">
          <w:rPr>
            <w:rStyle w:val="Hyperlink"/>
            <w:lang w:val="es"/>
          </w:rPr>
          <w:t>www.ndis.gov.au</w:t>
        </w:r>
      </w:hyperlink>
    </w:p>
    <w:p w14:paraId="7E62F626" w14:textId="20972239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Puede enviarnos un correo electrónico – </w:t>
      </w:r>
      <w:hyperlink r:id="rId11" w:history="1">
        <w:r w:rsidRPr="008977E8">
          <w:rPr>
            <w:rStyle w:val="Hyperlink"/>
            <w:lang w:val="es"/>
          </w:rPr>
          <w:t>feedback@ndis.gov.au</w:t>
        </w:r>
      </w:hyperlink>
    </w:p>
    <w:p w14:paraId="0B449DAF" w14:textId="224B9A28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Puede llamarnos – </w:t>
      </w:r>
      <w:r>
        <w:rPr>
          <w:rStyle w:val="Bold"/>
          <w:lang w:val="es"/>
        </w:rPr>
        <w:t>1800 800 110</w:t>
      </w:r>
    </w:p>
    <w:p w14:paraId="2410A76F" w14:textId="44EFD35A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Usted nos lo puede decir personalmente en nuestras oficinas del NDIS. Hay una lista de </w:t>
      </w:r>
      <w:proofErr w:type="gramStart"/>
      <w:r>
        <w:rPr>
          <w:lang w:val="es"/>
        </w:rPr>
        <w:t>nuestra oficinas</w:t>
      </w:r>
      <w:proofErr w:type="gramEnd"/>
      <w:r>
        <w:rPr>
          <w:lang w:val="es"/>
        </w:rPr>
        <w:t xml:space="preserve"> en el sitio web – </w:t>
      </w:r>
      <w:hyperlink r:id="rId12" w:history="1">
        <w:r w:rsidR="00B347DF" w:rsidRPr="006F7409">
          <w:rPr>
            <w:rStyle w:val="Hyperlink"/>
            <w:lang w:val="es"/>
          </w:rPr>
          <w:t>www.ndis.gov.au/contact/locations</w:t>
        </w:r>
      </w:hyperlink>
    </w:p>
    <w:p w14:paraId="5758D662" w14:textId="77777777" w:rsidR="0014171C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C081D">
        <w:rPr>
          <w:lang w:val="fr-FR"/>
        </w:rPr>
        <w:br w:type="page"/>
      </w:r>
    </w:p>
    <w:p w14:paraId="100FE35F" w14:textId="43E8DC51" w:rsidR="00EF012B" w:rsidRDefault="00000000" w:rsidP="00EF012B">
      <w:pPr>
        <w:pStyle w:val="Heading2"/>
      </w:pPr>
      <w:bookmarkStart w:id="13" w:name="_Toc117354662"/>
      <w:r>
        <w:rPr>
          <w:lang w:val="es"/>
        </w:rPr>
        <w:lastRenderedPageBreak/>
        <w:t>Si tiene algún problema</w:t>
      </w:r>
      <w:bookmarkEnd w:id="13"/>
      <w:r>
        <w:rPr>
          <w:lang w:val="es"/>
        </w:rPr>
        <w:t xml:space="preserve"> </w:t>
      </w:r>
    </w:p>
    <w:p w14:paraId="1E42F8CE" w14:textId="77777777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Si usted presenta una queja, lo(a) escucharemos.</w:t>
      </w:r>
    </w:p>
    <w:p w14:paraId="0A4FBBD9" w14:textId="77777777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Le haremos saber cómo va su queja.</w:t>
      </w:r>
    </w:p>
    <w:p w14:paraId="0F1E1E56" w14:textId="62A21DA5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Y lo(a) ayudaremos enseguida si consideramos que puede estar en riesgo de ser lastimado(a).</w:t>
      </w:r>
    </w:p>
    <w:p w14:paraId="15B28938" w14:textId="77777777" w:rsidR="00EF012B" w:rsidRPr="004C081D" w:rsidRDefault="00000000" w:rsidP="00EF012B">
      <w:pPr>
        <w:pStyle w:val="Heading3"/>
        <w:rPr>
          <w:lang w:val="fr-FR"/>
        </w:rPr>
      </w:pPr>
      <w:r>
        <w:rPr>
          <w:lang w:val="es"/>
        </w:rPr>
        <w:t>Si usted no está conforme con la queja.</w:t>
      </w:r>
    </w:p>
    <w:p w14:paraId="5B854E11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>Si no está de acuerdo con la revisión del NDIA, puede contactarse con el Defensor del Pueblo de la Commonwealth.</w:t>
      </w:r>
    </w:p>
    <w:p w14:paraId="30857D13" w14:textId="28C80A5B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Puede llamarlos – </w:t>
      </w:r>
      <w:r>
        <w:rPr>
          <w:rStyle w:val="Bold"/>
          <w:lang w:val="es"/>
        </w:rPr>
        <w:t>1300 362 072</w:t>
      </w:r>
    </w:p>
    <w:p w14:paraId="2CF99E5A" w14:textId="4F68E935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Usted puede visitar su sitio web – </w:t>
      </w:r>
      <w:hyperlink r:id="rId13" w:history="1">
        <w:r w:rsidRPr="00FC2C1E">
          <w:rPr>
            <w:rStyle w:val="Hyperlink"/>
            <w:lang w:val="es"/>
          </w:rPr>
          <w:t>www.ombudsman.gov.au</w:t>
        </w:r>
      </w:hyperlink>
    </w:p>
    <w:p w14:paraId="3513F6D5" w14:textId="77777777" w:rsidR="0014171C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C081D">
        <w:rPr>
          <w:lang w:val="fr-FR"/>
        </w:rPr>
        <w:br w:type="page"/>
      </w:r>
    </w:p>
    <w:p w14:paraId="11C372C5" w14:textId="527D436B" w:rsidR="00EF012B" w:rsidRDefault="00000000" w:rsidP="00EF012B">
      <w:pPr>
        <w:pStyle w:val="Heading2"/>
      </w:pPr>
      <w:bookmarkStart w:id="14" w:name="_Toc117354663"/>
      <w:r>
        <w:rPr>
          <w:lang w:val="es"/>
        </w:rPr>
        <w:lastRenderedPageBreak/>
        <w:t>Si usted no está conforme con la decisión</w:t>
      </w:r>
      <w:bookmarkEnd w:id="14"/>
    </w:p>
    <w:p w14:paraId="7FC14233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Si no está conforme con una decisión que hemos tomado, usted puede solicitar que la revisemos. </w:t>
      </w:r>
    </w:p>
    <w:p w14:paraId="34158F38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Debe hacerlo dentro de los 3 meses a partir de que tomamos la decisión. </w:t>
      </w:r>
    </w:p>
    <w:p w14:paraId="3A243860" w14:textId="77558972" w:rsidR="00EF012B" w:rsidRPr="004C081D" w:rsidRDefault="00000000" w:rsidP="00BB3D53">
      <w:pPr>
        <w:rPr>
          <w:lang w:val="fr-FR"/>
        </w:rPr>
      </w:pPr>
      <w:r>
        <w:rPr>
          <w:lang w:val="es"/>
        </w:rPr>
        <w:t>Si no está de acuerdo con la revisión del NDIA, puede solicitarle al AAT que haga la revisión.</w:t>
      </w:r>
    </w:p>
    <w:p w14:paraId="2C079348" w14:textId="26C1C179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Puede llamar al AAT – </w:t>
      </w:r>
      <w:r>
        <w:rPr>
          <w:rStyle w:val="Bold"/>
          <w:lang w:val="es"/>
        </w:rPr>
        <w:t>1800 228 333</w:t>
      </w:r>
    </w:p>
    <w:p w14:paraId="495B227E" w14:textId="07844AE4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Usted puede comunicarse con ellos en el sitio web – </w:t>
      </w:r>
      <w:hyperlink r:id="rId14" w:history="1">
        <w:r w:rsidRPr="008977E8">
          <w:rPr>
            <w:rStyle w:val="Hyperlink"/>
            <w:lang w:val="es"/>
          </w:rPr>
          <w:t>www.aat.gov.au</w:t>
        </w:r>
      </w:hyperlink>
    </w:p>
    <w:p w14:paraId="60327F3B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>Usted debe hacerlo dentro de los 28 días a partir de que tomamos la decisión.</w:t>
      </w:r>
    </w:p>
    <w:p w14:paraId="16C9135D" w14:textId="77777777" w:rsidR="0014171C" w:rsidRPr="004C081D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4C081D">
        <w:rPr>
          <w:lang w:val="fr-FR"/>
        </w:rPr>
        <w:br w:type="page"/>
      </w:r>
    </w:p>
    <w:p w14:paraId="1FCBD31B" w14:textId="28EFE8F7" w:rsidR="00EF012B" w:rsidRPr="004C081D" w:rsidRDefault="00000000" w:rsidP="00EF012B">
      <w:pPr>
        <w:pStyle w:val="Heading3"/>
        <w:rPr>
          <w:lang w:val="fr-FR"/>
        </w:rPr>
      </w:pPr>
      <w:r>
        <w:rPr>
          <w:lang w:val="es"/>
        </w:rPr>
        <w:lastRenderedPageBreak/>
        <w:t>La Comisión de Salvaguarda y Calidad del NDIS</w:t>
      </w:r>
    </w:p>
    <w:p w14:paraId="21835E13" w14:textId="77777777" w:rsidR="00EF012B" w:rsidRPr="004C081D" w:rsidRDefault="00000000" w:rsidP="00BB3D53">
      <w:pPr>
        <w:rPr>
          <w:lang w:val="fr-FR" w:eastAsia="en-AU"/>
        </w:rPr>
      </w:pPr>
      <w:r w:rsidRPr="00B347DF">
        <w:rPr>
          <w:rStyle w:val="Strong"/>
          <w:lang w:val="es"/>
        </w:rPr>
        <w:t>La Comisión de Salvaguarda y Calidad del NDIS (Comisión del NDIS)</w:t>
      </w:r>
      <w:r w:rsidRPr="00EF012B">
        <w:rPr>
          <w:lang w:val="es" w:eastAsia="en-AU"/>
        </w:rPr>
        <w:t xml:space="preserve"> se asegura de que las personas con discapacidad que participan en el NDIS:</w:t>
      </w:r>
    </w:p>
    <w:p w14:paraId="47BCCD21" w14:textId="77777777" w:rsidR="00EF012B" w:rsidRPr="00BB3D5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estén seguras;</w:t>
      </w:r>
    </w:p>
    <w:p w14:paraId="311636BE" w14:textId="77777777" w:rsidR="00EF012B" w:rsidRPr="00BB3D5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BB3D53">
        <w:rPr>
          <w:w w:val="103"/>
          <w:lang w:val="es" w:eastAsia="en-AU"/>
        </w:rPr>
        <w:t>obtengan buenos servicios.</w:t>
      </w:r>
    </w:p>
    <w:p w14:paraId="3C3EE300" w14:textId="77777777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Usted puede presentar una queja sobre sus apoyos y servicios.</w:t>
      </w:r>
    </w:p>
    <w:p w14:paraId="539757E2" w14:textId="00582C98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Por ejemplo, usted puede presentar una queja si sus apoyos no son buenos o seguros.</w:t>
      </w:r>
    </w:p>
    <w:p w14:paraId="36C6A4F2" w14:textId="7A91FBBF" w:rsidR="00EF012B" w:rsidRPr="004C081D" w:rsidRDefault="00000000" w:rsidP="00BB3D53">
      <w:pPr>
        <w:rPr>
          <w:lang w:val="fr-FR"/>
        </w:rPr>
      </w:pPr>
      <w:r>
        <w:rPr>
          <w:lang w:val="es"/>
        </w:rPr>
        <w:t>Puede llamar a la Comisión del NDIS para presentar una queja.</w:t>
      </w:r>
    </w:p>
    <w:p w14:paraId="7DB299C6" w14:textId="3F0158BD" w:rsidR="00EF012B" w:rsidRPr="004C081D" w:rsidRDefault="00000000" w:rsidP="00BB3D53">
      <w:pPr>
        <w:rPr>
          <w:rStyle w:val="Bold"/>
          <w:lang w:val="fr-FR"/>
        </w:rPr>
      </w:pPr>
      <w:r>
        <w:rPr>
          <w:lang w:val="es"/>
        </w:rPr>
        <w:t xml:space="preserve">Teléfono – </w:t>
      </w:r>
      <w:r>
        <w:rPr>
          <w:rStyle w:val="Bold"/>
          <w:lang w:val="es"/>
        </w:rPr>
        <w:t>1800 035 544</w:t>
      </w:r>
    </w:p>
    <w:p w14:paraId="47C2342B" w14:textId="77777777" w:rsidR="00EF012B" w:rsidRPr="004C081D" w:rsidRDefault="00000000" w:rsidP="00BB3D53">
      <w:pPr>
        <w:rPr>
          <w:lang w:val="fr-FR"/>
        </w:rPr>
      </w:pPr>
      <w:r>
        <w:rPr>
          <w:spacing w:val="-6"/>
          <w:lang w:val="es"/>
        </w:rPr>
        <w:t>Si no habla inglés, puede llamar al Servicio de Traducción e Interpretación (Translating and Interpreting Service, TIS).</w:t>
      </w:r>
    </w:p>
    <w:p w14:paraId="00583D8D" w14:textId="120B7B2A" w:rsidR="00EF012B" w:rsidRPr="004C081D" w:rsidRDefault="00000000" w:rsidP="00BB3D53">
      <w:pPr>
        <w:rPr>
          <w:rStyle w:val="Bold"/>
          <w:lang w:val="fr-FR"/>
        </w:rPr>
      </w:pPr>
      <w:r>
        <w:rPr>
          <w:lang w:val="es"/>
        </w:rPr>
        <w:t xml:space="preserve">Teléfono – </w:t>
      </w:r>
      <w:r>
        <w:rPr>
          <w:rStyle w:val="Bold"/>
          <w:lang w:val="es"/>
        </w:rPr>
        <w:t>131 450</w:t>
      </w:r>
    </w:p>
    <w:p w14:paraId="543DFB3A" w14:textId="462C0987" w:rsidR="00EF012B" w:rsidRPr="004C081D" w:rsidRDefault="00000000" w:rsidP="00BB3D53">
      <w:pPr>
        <w:rPr>
          <w:lang w:val="fr-FR"/>
        </w:rPr>
      </w:pPr>
      <w:r>
        <w:rPr>
          <w:lang w:val="es"/>
        </w:rPr>
        <w:t>Si tiene problemas para oír o hablar, llame al Servicio Nacional de Retransmisión Telefónica (National Relay Service).</w:t>
      </w:r>
    </w:p>
    <w:p w14:paraId="68DBB1F7" w14:textId="5D80AC75" w:rsidR="00EF012B" w:rsidRDefault="00000000" w:rsidP="00BB3D53">
      <w:pPr>
        <w:rPr>
          <w:rStyle w:val="Bold"/>
        </w:rPr>
      </w:pPr>
      <w:r>
        <w:rPr>
          <w:lang w:val="es"/>
        </w:rPr>
        <w:t xml:space="preserve">Teléfono – </w:t>
      </w:r>
      <w:r>
        <w:rPr>
          <w:rStyle w:val="Bold"/>
          <w:lang w:val="es"/>
        </w:rPr>
        <w:t>133 677</w:t>
      </w:r>
    </w:p>
    <w:p w14:paraId="4F474D69" w14:textId="77777777" w:rsidR="00EF012B" w:rsidRDefault="00000000" w:rsidP="00BB3D53">
      <w:r>
        <w:rPr>
          <w:lang w:val="es"/>
        </w:rPr>
        <w:t>Usted puede usar el TTY.</w:t>
      </w:r>
    </w:p>
    <w:p w14:paraId="7D719892" w14:textId="2C64F92B" w:rsidR="00EF012B" w:rsidRPr="004C081D" w:rsidRDefault="00000000" w:rsidP="00BB3D53">
      <w:pPr>
        <w:rPr>
          <w:rStyle w:val="Bold"/>
          <w:lang w:val="fr-FR"/>
        </w:rPr>
      </w:pPr>
      <w:r>
        <w:rPr>
          <w:lang w:val="es"/>
        </w:rPr>
        <w:t xml:space="preserve">Teléfono – </w:t>
      </w:r>
      <w:r>
        <w:rPr>
          <w:rStyle w:val="Bold"/>
          <w:lang w:val="es"/>
        </w:rPr>
        <w:t>133 677</w:t>
      </w:r>
    </w:p>
    <w:p w14:paraId="09F71AAB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>También puede presentar una queja en el sitio web de la Comisión del NDIS.</w:t>
      </w:r>
    </w:p>
    <w:p w14:paraId="1B2791AE" w14:textId="37DA3197" w:rsidR="00EF012B" w:rsidRDefault="00000000" w:rsidP="00BB3D53">
      <w:pPr>
        <w:rPr>
          <w:rStyle w:val="Hyperlink"/>
        </w:rPr>
      </w:pPr>
      <w:r>
        <w:rPr>
          <w:lang w:val="es"/>
        </w:rPr>
        <w:t xml:space="preserve">Sitio web – </w:t>
      </w:r>
      <w:hyperlink r:id="rId15" w:history="1">
        <w:r w:rsidRPr="006F7409">
          <w:rPr>
            <w:rStyle w:val="Hyperlink"/>
            <w:lang w:val="es"/>
          </w:rPr>
          <w:t>www.ndiscommission.gov.au</w:t>
        </w:r>
      </w:hyperlink>
    </w:p>
    <w:p w14:paraId="1187FC8A" w14:textId="77777777" w:rsidR="0014171C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5D71852" w14:textId="59F11A3A" w:rsidR="00EF012B" w:rsidRDefault="00000000" w:rsidP="00EF012B">
      <w:pPr>
        <w:pStyle w:val="Heading2"/>
      </w:pPr>
      <w:bookmarkStart w:id="15" w:name="_Toc117354664"/>
      <w:r>
        <w:rPr>
          <w:lang w:val="es"/>
        </w:rPr>
        <w:lastRenderedPageBreak/>
        <w:t>Comuníquese con nosotros</w:t>
      </w:r>
      <w:bookmarkEnd w:id="15"/>
    </w:p>
    <w:p w14:paraId="7F00A958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>Para obtener información sobre nuestro Estatuto, sírvase contactarnos.</w:t>
      </w:r>
    </w:p>
    <w:p w14:paraId="1EE44EA2" w14:textId="55025A8D" w:rsidR="00EF012B" w:rsidRPr="00B347DF" w:rsidRDefault="00000000" w:rsidP="00BB3D53">
      <w:pPr>
        <w:rPr>
          <w:rStyle w:val="Hyperlink"/>
          <w:b w:val="0"/>
          <w:color w:val="auto"/>
        </w:rPr>
      </w:pPr>
      <w:r>
        <w:rPr>
          <w:lang w:val="es"/>
        </w:rPr>
        <w:t xml:space="preserve">Puede visitar nuestro sitio web – </w:t>
      </w:r>
      <w:hyperlink r:id="rId16" w:history="1">
        <w:r w:rsidRPr="008977E8">
          <w:rPr>
            <w:rStyle w:val="Hyperlink"/>
            <w:lang w:val="es"/>
          </w:rPr>
          <w:t>www.ndis.gov.au</w:t>
        </w:r>
      </w:hyperlink>
    </w:p>
    <w:p w14:paraId="76199112" w14:textId="7EEA705C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Puede llamarnos – </w:t>
      </w:r>
      <w:r>
        <w:rPr>
          <w:rStyle w:val="Bold"/>
          <w:lang w:val="es"/>
        </w:rPr>
        <w:t>1800 800 110</w:t>
      </w:r>
    </w:p>
    <w:p w14:paraId="0DDEA865" w14:textId="5C429D7E" w:rsidR="00EF012B" w:rsidRPr="004C081D" w:rsidRDefault="00000000" w:rsidP="00BB3D53">
      <w:pPr>
        <w:rPr>
          <w:lang w:val="fr-FR"/>
        </w:rPr>
      </w:pPr>
      <w:r>
        <w:rPr>
          <w:lang w:val="es"/>
        </w:rPr>
        <w:t xml:space="preserve">Puede enviarnos un correo electrónico – </w:t>
      </w:r>
      <w:hyperlink r:id="rId17" w:history="1">
        <w:r w:rsidRPr="00E722C8">
          <w:rPr>
            <w:rStyle w:val="Hyperlink"/>
            <w:lang w:val="es"/>
          </w:rPr>
          <w:t>enquiries@ndis.gov.au</w:t>
        </w:r>
      </w:hyperlink>
      <w:r>
        <w:rPr>
          <w:lang w:val="es"/>
        </w:rPr>
        <w:t xml:space="preserve"> </w:t>
      </w:r>
    </w:p>
    <w:p w14:paraId="31EEF492" w14:textId="77777777" w:rsidR="00EF012B" w:rsidRDefault="00000000" w:rsidP="00BB3D53">
      <w:r>
        <w:rPr>
          <w:lang w:val="es"/>
        </w:rPr>
        <w:t>Puede escribirnos.</w:t>
      </w:r>
    </w:p>
    <w:p w14:paraId="372962A0" w14:textId="0903CA79" w:rsidR="00EF012B" w:rsidRDefault="00000000" w:rsidP="00BB3D53">
      <w:r>
        <w:rPr>
          <w:lang w:val="es"/>
        </w:rPr>
        <w:t>National Disability Insurance Agency GPO Box 700 Canberra ACT 2601</w:t>
      </w:r>
    </w:p>
    <w:p w14:paraId="49B968F2" w14:textId="77777777" w:rsidR="00EF012B" w:rsidRDefault="00000000" w:rsidP="00BB3D53">
      <w:r>
        <w:rPr>
          <w:lang w:val="es"/>
        </w:rPr>
        <w:t>Usted puede visitar su:</w:t>
      </w:r>
    </w:p>
    <w:p w14:paraId="68FBD711" w14:textId="77777777" w:rsidR="00EF012B" w:rsidRDefault="00000000" w:rsidP="00BB3D53">
      <w:pPr>
        <w:pStyle w:val="ListParagraph"/>
        <w:numPr>
          <w:ilvl w:val="0"/>
          <w:numId w:val="23"/>
        </w:numPr>
      </w:pPr>
      <w:r>
        <w:rPr>
          <w:lang w:val="es"/>
        </w:rPr>
        <w:t>oficina local del NDIS;</w:t>
      </w:r>
    </w:p>
    <w:p w14:paraId="20768823" w14:textId="77777777" w:rsidR="00EF012B" w:rsidRDefault="00000000" w:rsidP="00BB3D53">
      <w:pPr>
        <w:pStyle w:val="ListParagraph"/>
        <w:numPr>
          <w:ilvl w:val="0"/>
          <w:numId w:val="23"/>
        </w:numPr>
      </w:pPr>
      <w:r>
        <w:rPr>
          <w:lang w:val="es"/>
        </w:rPr>
        <w:t>coordinador local del área;</w:t>
      </w:r>
    </w:p>
    <w:p w14:paraId="7E515BD6" w14:textId="7D2B4C4C" w:rsidR="00EF012B" w:rsidRPr="004C081D" w:rsidRDefault="00000000" w:rsidP="00BB3D53">
      <w:pPr>
        <w:pStyle w:val="ListParagraph"/>
        <w:numPr>
          <w:ilvl w:val="0"/>
          <w:numId w:val="23"/>
        </w:numPr>
        <w:rPr>
          <w:lang w:val="fr-FR"/>
        </w:rPr>
      </w:pPr>
      <w:r>
        <w:rPr>
          <w:lang w:val="es"/>
        </w:rPr>
        <w:t>oficina</w:t>
      </w:r>
      <w:r w:rsidR="000B4D78">
        <w:rPr>
          <w:lang w:val="es"/>
        </w:rPr>
        <w:t xml:space="preserve"> </w:t>
      </w:r>
      <w:r w:rsidR="000B4D78" w:rsidRPr="000B4D78">
        <w:rPr>
          <w:lang w:val="es"/>
        </w:rPr>
        <w:t>local</w:t>
      </w:r>
      <w:r>
        <w:rPr>
          <w:lang w:val="es"/>
        </w:rPr>
        <w:t xml:space="preserve"> de intervención temprana en la infancia.</w:t>
      </w:r>
    </w:p>
    <w:p w14:paraId="4CE6A3F1" w14:textId="233ECAB3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 xml:space="preserve">Puede seguirnos en Facebook – </w:t>
      </w:r>
      <w:hyperlink r:id="rId18" w:history="1">
        <w:r w:rsidR="00E722C8" w:rsidRPr="00E722C8">
          <w:rPr>
            <w:rStyle w:val="Hyperlink"/>
            <w:lang w:val="es"/>
          </w:rPr>
          <w:t>www.facebook.com/NDISAus</w:t>
        </w:r>
      </w:hyperlink>
    </w:p>
    <w:p w14:paraId="1D1F3F54" w14:textId="625CC66D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Puede seguirnos en Twitter – </w:t>
      </w:r>
      <w:r>
        <w:rPr>
          <w:rStyle w:val="Bold"/>
          <w:lang w:val="es"/>
        </w:rPr>
        <w:t>@NDIS</w:t>
      </w:r>
    </w:p>
    <w:p w14:paraId="22BD5B01" w14:textId="2258FDF7" w:rsidR="00EF012B" w:rsidRPr="004C081D" w:rsidRDefault="00000000" w:rsidP="00BB3D53">
      <w:pPr>
        <w:rPr>
          <w:rStyle w:val="Hyperlink"/>
          <w:b w:val="0"/>
          <w:color w:val="auto"/>
          <w:lang w:val="fr-FR"/>
        </w:rPr>
      </w:pPr>
      <w:r>
        <w:rPr>
          <w:lang w:val="es"/>
        </w:rPr>
        <w:t>Puede hablar con nosotros en línea utilizando nuestra función de conversación en la web (</w:t>
      </w:r>
      <w:r w:rsidRPr="000B4D78">
        <w:rPr>
          <w:i/>
          <w:iCs/>
          <w:lang w:val="es"/>
        </w:rPr>
        <w:t>webchat</w:t>
      </w:r>
      <w:r>
        <w:rPr>
          <w:lang w:val="es"/>
        </w:rPr>
        <w:t xml:space="preserve">) en la parte superior de nuestro sitio web – </w:t>
      </w:r>
      <w:hyperlink r:id="rId19" w:history="1">
        <w:r w:rsidR="00E722C8" w:rsidRPr="00E722C8">
          <w:rPr>
            <w:rStyle w:val="Hyperlink"/>
            <w:lang w:val="es"/>
          </w:rPr>
          <w:t>www.ndis.gov.au</w:t>
        </w:r>
      </w:hyperlink>
      <w:r>
        <w:rPr>
          <w:lang w:val="es"/>
        </w:rPr>
        <w:t xml:space="preserve"> </w:t>
      </w:r>
    </w:p>
    <w:p w14:paraId="51C370EE" w14:textId="3E2DDB35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spacing w:val="-3"/>
          <w:lang w:val="es"/>
        </w:rPr>
        <w:t xml:space="preserve">Si no habla inglés, puede llamar al Servicio de Traducción e Interpretación (Translating and Interpreting Service, TIS) – </w:t>
      </w:r>
      <w:r>
        <w:rPr>
          <w:rStyle w:val="Bold"/>
          <w:lang w:val="es"/>
        </w:rPr>
        <w:t>131 450</w:t>
      </w:r>
    </w:p>
    <w:p w14:paraId="51D028E9" w14:textId="1F15EE7B" w:rsidR="00EF012B" w:rsidRPr="004C081D" w:rsidRDefault="00000000" w:rsidP="00BB3D53">
      <w:pPr>
        <w:rPr>
          <w:lang w:val="fr-FR"/>
        </w:rPr>
      </w:pPr>
      <w:r>
        <w:rPr>
          <w:lang w:val="es"/>
        </w:rPr>
        <w:t>Si tiene una discapacidad auditiva o del habla, puede llamar al:</w:t>
      </w:r>
    </w:p>
    <w:p w14:paraId="558E96F3" w14:textId="2FBBBC37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TTY (servicio de teléfono de texto) – </w:t>
      </w:r>
      <w:r>
        <w:rPr>
          <w:rStyle w:val="Bold"/>
          <w:lang w:val="es"/>
        </w:rPr>
        <w:t>1800 555 677</w:t>
      </w:r>
    </w:p>
    <w:p w14:paraId="28FA1C7A" w14:textId="6BC4E542" w:rsidR="00EF012B" w:rsidRPr="004C081D" w:rsidRDefault="00000000" w:rsidP="00BB3D53">
      <w:pPr>
        <w:rPr>
          <w:rStyle w:val="Bold"/>
          <w:b w:val="0"/>
          <w:bCs w:val="0"/>
          <w:color w:val="auto"/>
          <w:lang w:val="fr-FR"/>
        </w:rPr>
      </w:pPr>
      <w:r>
        <w:rPr>
          <w:lang w:val="es"/>
        </w:rPr>
        <w:t xml:space="preserve">Servicio de habla y escucha (Speak and Listen) – </w:t>
      </w:r>
      <w:r>
        <w:rPr>
          <w:rStyle w:val="Bold"/>
          <w:lang w:val="es"/>
        </w:rPr>
        <w:t>1800 555 727</w:t>
      </w:r>
    </w:p>
    <w:p w14:paraId="1E233283" w14:textId="77777777" w:rsidR="00EF012B" w:rsidRPr="004C081D" w:rsidRDefault="00000000" w:rsidP="00BB3D53">
      <w:pPr>
        <w:rPr>
          <w:lang w:val="fr-FR"/>
        </w:rPr>
      </w:pPr>
      <w:r>
        <w:rPr>
          <w:lang w:val="es"/>
        </w:rPr>
        <w:t>Servicio Nacional de Retransmisión Telefónica (National Relay Service)</w:t>
      </w:r>
    </w:p>
    <w:p w14:paraId="47559C4A" w14:textId="41B33484" w:rsidR="00EF012B" w:rsidRPr="004C081D" w:rsidRDefault="00000000" w:rsidP="00BB3D53">
      <w:pPr>
        <w:rPr>
          <w:rStyle w:val="Bold"/>
          <w:lang w:val="fr-FR"/>
        </w:rPr>
      </w:pPr>
      <w:r>
        <w:rPr>
          <w:lang w:val="es"/>
        </w:rPr>
        <w:t xml:space="preserve">Teléfono – </w:t>
      </w:r>
      <w:r>
        <w:rPr>
          <w:rStyle w:val="Bold"/>
          <w:lang w:val="es"/>
        </w:rPr>
        <w:t>133 677</w:t>
      </w:r>
    </w:p>
    <w:p w14:paraId="16F1F683" w14:textId="43AD1DE5" w:rsidR="00EF012B" w:rsidRPr="004C081D" w:rsidRDefault="00000000" w:rsidP="00BB3D53">
      <w:pPr>
        <w:rPr>
          <w:rStyle w:val="Hyperlink"/>
          <w:lang w:val="fr-FR"/>
        </w:rPr>
      </w:pPr>
      <w:r>
        <w:rPr>
          <w:lang w:val="es"/>
        </w:rPr>
        <w:t xml:space="preserve">Sitio web – </w:t>
      </w:r>
      <w:hyperlink r:id="rId20" w:history="1">
        <w:r w:rsidRPr="00841686">
          <w:rPr>
            <w:rStyle w:val="Hyperlink"/>
            <w:lang w:val="es"/>
          </w:rPr>
          <w:t>www.relayservice.gov.au</w:t>
        </w:r>
      </w:hyperlink>
    </w:p>
    <w:p w14:paraId="04087F90" w14:textId="77777777" w:rsidR="00EF012B" w:rsidRDefault="00000000" w:rsidP="00EF012B">
      <w:pPr>
        <w:pStyle w:val="Heading2"/>
      </w:pPr>
      <w:bookmarkStart w:id="16" w:name="_Toc117354665"/>
      <w:r>
        <w:rPr>
          <w:lang w:val="es"/>
        </w:rPr>
        <w:lastRenderedPageBreak/>
        <w:t>Lista de palabras</w:t>
      </w:r>
      <w:bookmarkEnd w:id="16"/>
    </w:p>
    <w:p w14:paraId="2C596EAE" w14:textId="77777777" w:rsidR="00EF012B" w:rsidRPr="004C081D" w:rsidRDefault="00000000" w:rsidP="00BB3D53">
      <w:pPr>
        <w:rPr>
          <w:rFonts w:ascii="FS Me" w:hAnsi="FS Me" w:cs="FS Me"/>
          <w:b/>
          <w:bCs/>
          <w:color w:val="6B2976"/>
          <w:w w:val="103"/>
          <w:lang w:val="fr-FR" w:eastAsia="en-AU"/>
        </w:rPr>
      </w:pPr>
      <w:r w:rsidRPr="00EF012B">
        <w:rPr>
          <w:w w:val="103"/>
          <w:lang w:val="es" w:eastAsia="en-AU"/>
        </w:rPr>
        <w:t xml:space="preserve">Esta lista explica qué significan las palabras </w:t>
      </w:r>
      <w:r w:rsidRPr="000B4D78">
        <w:rPr>
          <w:rStyle w:val="Strong"/>
          <w:b w:val="0"/>
          <w:bCs w:val="0"/>
          <w:color w:val="000000" w:themeColor="text1"/>
          <w:lang w:val="es"/>
        </w:rPr>
        <w:t>en</w:t>
      </w:r>
      <w:r w:rsidRPr="000B4D78">
        <w:rPr>
          <w:rStyle w:val="Strong"/>
          <w:color w:val="000000" w:themeColor="text1"/>
          <w:lang w:val="es"/>
        </w:rPr>
        <w:t xml:space="preserve"> </w:t>
      </w:r>
      <w:r w:rsidRPr="00BB3D53">
        <w:rPr>
          <w:rStyle w:val="Strong"/>
          <w:lang w:val="es"/>
        </w:rPr>
        <w:t>negrita</w:t>
      </w:r>
      <w:r w:rsidRPr="00EF012B">
        <w:rPr>
          <w:w w:val="103"/>
          <w:lang w:val="es" w:eastAsia="en-AU"/>
        </w:rPr>
        <w:t xml:space="preserve"> en este documento.</w:t>
      </w:r>
    </w:p>
    <w:p w14:paraId="7DF7C5D3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Tribunal de Apelaciones Administrativas (AAT)</w:t>
      </w:r>
    </w:p>
    <w:p w14:paraId="256D2DD5" w14:textId="77777777" w:rsidR="00EF012B" w:rsidRPr="00EF012B" w:rsidRDefault="00000000" w:rsidP="00BB3D53">
      <w:pPr>
        <w:rPr>
          <w:w w:val="103"/>
          <w:lang w:val="en-GB" w:eastAsia="en-AU"/>
        </w:rPr>
      </w:pPr>
      <w:r w:rsidRPr="00EF012B">
        <w:rPr>
          <w:w w:val="103"/>
          <w:lang w:val="es" w:eastAsia="en-AU"/>
        </w:rPr>
        <w:t>El AAT revisa las decisiones del gobierno.</w:t>
      </w:r>
    </w:p>
    <w:p w14:paraId="688419B8" w14:textId="77777777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t>Defensor del Pueblo de la Commonwealth</w:t>
      </w:r>
    </w:p>
    <w:p w14:paraId="2EDBA3C7" w14:textId="77777777" w:rsidR="00EF012B" w:rsidRPr="00EF012B" w:rsidRDefault="00000000" w:rsidP="00BB3D53">
      <w:pPr>
        <w:rPr>
          <w:w w:val="103"/>
          <w:lang w:val="en-GB" w:eastAsia="en-AU"/>
        </w:rPr>
      </w:pPr>
      <w:r w:rsidRPr="00EF012B">
        <w:rPr>
          <w:w w:val="103"/>
          <w:lang w:val="es" w:eastAsia="en-AU"/>
        </w:rPr>
        <w:t>El Defensor del Pueblo de la Commonwealth ayuda a las personas que presentaron quejas con respecto a los servicios gubernamentales.</w:t>
      </w:r>
    </w:p>
    <w:p w14:paraId="3B26CD67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Queja</w:t>
      </w:r>
    </w:p>
    <w:p w14:paraId="5AA2C687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usted presenta una queja, le dice a alguien que algo:</w:t>
      </w:r>
    </w:p>
    <w:p w14:paraId="31A70847" w14:textId="77777777" w:rsidR="00EF012B" w:rsidRPr="00B347DF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salió mal;</w:t>
      </w:r>
    </w:p>
    <w:p w14:paraId="6FF56076" w14:textId="77777777" w:rsidR="00EF012B" w:rsidRPr="00B347DF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no está funcionando bien.</w:t>
      </w:r>
    </w:p>
    <w:p w14:paraId="33827273" w14:textId="77777777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t>Conectarse</w:t>
      </w:r>
    </w:p>
    <w:p w14:paraId="2E6D68B1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nos comunicamos con usted, lo(a) ayudamos a encontrar los apoyos y servicios que necesita.</w:t>
      </w:r>
    </w:p>
    <w:p w14:paraId="365609A5" w14:textId="77777777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t>Cultura</w:t>
      </w:r>
    </w:p>
    <w:p w14:paraId="1DBCD363" w14:textId="77777777" w:rsidR="00EF012B" w:rsidRPr="00EF012B" w:rsidRDefault="00000000" w:rsidP="00BB3D53">
      <w:pPr>
        <w:rPr>
          <w:w w:val="103"/>
          <w:lang w:val="en-GB" w:eastAsia="en-AU"/>
        </w:rPr>
      </w:pPr>
      <w:r w:rsidRPr="00EF012B">
        <w:rPr>
          <w:w w:val="103"/>
          <w:lang w:val="es" w:eastAsia="en-AU"/>
        </w:rPr>
        <w:t>Su cultura es:</w:t>
      </w:r>
    </w:p>
    <w:p w14:paraId="70064BA3" w14:textId="77777777" w:rsidR="00EF012B" w:rsidRPr="004C081D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r w:rsidRPr="00B347DF">
        <w:rPr>
          <w:w w:val="103"/>
          <w:lang w:val="es" w:eastAsia="en-AU"/>
        </w:rPr>
        <w:t>su modo de vida y creencias;</w:t>
      </w:r>
    </w:p>
    <w:p w14:paraId="3C90A1C7" w14:textId="77777777" w:rsidR="00EF012B" w:rsidRPr="004C081D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r w:rsidRPr="00B347DF">
        <w:rPr>
          <w:w w:val="103"/>
          <w:lang w:val="es" w:eastAsia="en-AU"/>
        </w:rPr>
        <w:t>qué es importante para usted.</w:t>
      </w:r>
    </w:p>
    <w:p w14:paraId="139B28FC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Diversidad</w:t>
      </w:r>
    </w:p>
    <w:p w14:paraId="42800F48" w14:textId="77777777" w:rsidR="00EF012B" w:rsidRPr="004C081D" w:rsidRDefault="00000000" w:rsidP="00BB3D53">
      <w:pPr>
        <w:rPr>
          <w:rFonts w:ascii="FS Me" w:hAnsi="FS Me" w:cs="FS Me"/>
          <w:b/>
          <w:bCs/>
          <w:color w:val="6B2976"/>
          <w:lang w:val="fr-FR" w:eastAsia="en-AU"/>
        </w:rPr>
      </w:pPr>
      <w:r w:rsidRPr="00EF012B">
        <w:rPr>
          <w:lang w:val="es" w:eastAsia="en-AU"/>
        </w:rPr>
        <w:t>La diversidad es lo que diferencia a las personas.</w:t>
      </w:r>
    </w:p>
    <w:p w14:paraId="45D71ECA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Promoveremos su autonomía</w:t>
      </w:r>
    </w:p>
    <w:p w14:paraId="68C4F8DB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promovemos su autonomía, lo(a) ayudamos a vivir la vida de la manera que usted quiere.</w:t>
      </w:r>
    </w:p>
    <w:p w14:paraId="678BE2B7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Lo(a) ayudaremos a encontrar y usar la información.</w:t>
      </w:r>
    </w:p>
    <w:p w14:paraId="7C857BAA" w14:textId="1B5AE62F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lastRenderedPageBreak/>
        <w:t>Opiniones</w:t>
      </w:r>
    </w:p>
    <w:p w14:paraId="27E62C42" w14:textId="77777777" w:rsidR="00EF012B" w:rsidRPr="00EF012B" w:rsidRDefault="00000000" w:rsidP="00BB3D53">
      <w:pPr>
        <w:rPr>
          <w:w w:val="103"/>
          <w:lang w:val="en-GB" w:eastAsia="en-AU"/>
        </w:rPr>
      </w:pPr>
      <w:r w:rsidRPr="00EF012B">
        <w:rPr>
          <w:w w:val="103"/>
          <w:lang w:val="es" w:eastAsia="en-AU"/>
        </w:rPr>
        <w:t>Cuando usted da su opinión, usted le dice a alguien:</w:t>
      </w:r>
    </w:p>
    <w:p w14:paraId="443CB16C" w14:textId="77777777" w:rsidR="00EF012B" w:rsidRPr="00B347DF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lo que hace bien;</w:t>
      </w:r>
    </w:p>
    <w:p w14:paraId="676F6714" w14:textId="77777777" w:rsidR="00EF012B" w:rsidRPr="00B347DF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lo que es necesario corregir.</w:t>
      </w:r>
    </w:p>
    <w:p w14:paraId="37D26B38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LGBTIQA+</w:t>
      </w:r>
    </w:p>
    <w:p w14:paraId="1E680DFA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 xml:space="preserve">Las letras LGBTIQA significan lesbiana, gay, bisexual, transgénero, intersexual, </w:t>
      </w:r>
      <w:r w:rsidRPr="000B4D78">
        <w:rPr>
          <w:i/>
          <w:iCs/>
          <w:w w:val="103"/>
          <w:lang w:val="es" w:eastAsia="en-AU"/>
        </w:rPr>
        <w:t>queer</w:t>
      </w:r>
      <w:r w:rsidRPr="00EF012B">
        <w:rPr>
          <w:w w:val="103"/>
          <w:lang w:val="es" w:eastAsia="en-AU"/>
        </w:rPr>
        <w:t xml:space="preserve"> o en cuestionamiento y asexual.</w:t>
      </w:r>
    </w:p>
    <w:p w14:paraId="18ECE000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El signo "+" es para las personas que forman parte de la comunidad LGBTIQA+, pero no se refieren a sí mismos usando una palabra de la lista.</w:t>
      </w:r>
    </w:p>
    <w:p w14:paraId="525A31F9" w14:textId="42980952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Comisión de Salvaguarda y Calidad del NDIS</w:t>
      </w:r>
    </w:p>
    <w:p w14:paraId="693BEC5B" w14:textId="77777777" w:rsidR="00EF012B" w:rsidRPr="004C081D" w:rsidRDefault="00000000" w:rsidP="00BB3D53">
      <w:pPr>
        <w:rPr>
          <w:lang w:val="fr-FR" w:eastAsia="en-AU"/>
        </w:rPr>
      </w:pPr>
      <w:r w:rsidRPr="00EF012B">
        <w:rPr>
          <w:lang w:val="es" w:eastAsia="en-AU"/>
        </w:rPr>
        <w:t>La Comisión de Salvaguarda y Calidad del NDIS (NDIS Quality and Safeguards Commission) (Comisión del NDIS) se asegura de que las personas con discapacidad que forman parte del NDIS:</w:t>
      </w:r>
    </w:p>
    <w:p w14:paraId="3AE7432A" w14:textId="77777777" w:rsidR="00EF012B" w:rsidRPr="00B347DF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estén seguras;</w:t>
      </w:r>
    </w:p>
    <w:p w14:paraId="55086F82" w14:textId="77777777" w:rsidR="00EF012B" w:rsidRPr="00B347DF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obtengan buenos servicios.</w:t>
      </w:r>
    </w:p>
    <w:p w14:paraId="3FAAB27B" w14:textId="77777777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t>Representante</w:t>
      </w:r>
    </w:p>
    <w:p w14:paraId="128DF3E0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Su representante es alguien que usted elige para:</w:t>
      </w:r>
    </w:p>
    <w:p w14:paraId="6AD18E05" w14:textId="77777777" w:rsidR="00EF012B" w:rsidRPr="004C081D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r w:rsidRPr="00B347DF">
        <w:rPr>
          <w:w w:val="103"/>
          <w:lang w:val="es" w:eastAsia="en-AU"/>
        </w:rPr>
        <w:t>tomar decisiones en su nombre;</w:t>
      </w:r>
    </w:p>
    <w:p w14:paraId="0442581F" w14:textId="77777777" w:rsidR="00EF012B" w:rsidRPr="00B347DF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B347DF">
        <w:rPr>
          <w:w w:val="103"/>
          <w:lang w:val="es" w:eastAsia="en-AU"/>
        </w:rPr>
        <w:t>hacer por usted lo que usted no pueda hacer solo(a).</w:t>
      </w:r>
    </w:p>
    <w:p w14:paraId="003B4BF2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Participantes</w:t>
      </w:r>
    </w:p>
    <w:p w14:paraId="7DDD3C9B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Los participantes son las personas con discapacidad que forman parte del NDIS.</w:t>
      </w:r>
    </w:p>
    <w:p w14:paraId="40E9DB5D" w14:textId="77777777" w:rsidR="006B4134" w:rsidRDefault="006B4134">
      <w:pPr>
        <w:spacing w:before="0" w:after="0" w:line="240" w:lineRule="auto"/>
        <w:rPr>
          <w:rStyle w:val="Strong"/>
          <w:lang w:val="es"/>
        </w:rPr>
      </w:pPr>
      <w:r>
        <w:rPr>
          <w:rStyle w:val="Strong"/>
          <w:lang w:val="es"/>
        </w:rPr>
        <w:br w:type="page"/>
      </w:r>
    </w:p>
    <w:p w14:paraId="2B6B0145" w14:textId="798A1238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lastRenderedPageBreak/>
        <w:t>Revisión del plan</w:t>
      </w:r>
    </w:p>
    <w:p w14:paraId="431C78C7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hacemos la revisión de un plan, verificamos su plan para ver qué es necesario cambiar.</w:t>
      </w:r>
    </w:p>
    <w:p w14:paraId="3652336D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Usted puede solicitar que se revise un plan. O podemos pedir que se haga.</w:t>
      </w:r>
    </w:p>
    <w:p w14:paraId="0A8B9ADE" w14:textId="0F5852C7" w:rsidR="00EF012B" w:rsidRPr="00BB3D53" w:rsidRDefault="00000000" w:rsidP="00BB3D53">
      <w:pPr>
        <w:rPr>
          <w:rStyle w:val="Strong"/>
        </w:rPr>
      </w:pPr>
      <w:r w:rsidRPr="00BB3D53">
        <w:rPr>
          <w:rStyle w:val="Strong"/>
          <w:lang w:val="es"/>
        </w:rPr>
        <w:t>Seremos respetuosos</w:t>
      </w:r>
    </w:p>
    <w:p w14:paraId="28C0E7F4" w14:textId="6DC776CC" w:rsidR="00EF012B" w:rsidRPr="00EF012B" w:rsidRDefault="00000000" w:rsidP="00BB3D53">
      <w:pPr>
        <w:rPr>
          <w:w w:val="103"/>
          <w:lang w:val="en-GB" w:eastAsia="en-AU"/>
        </w:rPr>
      </w:pPr>
      <w:r w:rsidRPr="00EF012B">
        <w:rPr>
          <w:w w:val="103"/>
          <w:lang w:val="es" w:eastAsia="en-AU"/>
        </w:rPr>
        <w:t>Cuando somos respetuosos, lo(a) tratamos como persona.</w:t>
      </w:r>
    </w:p>
    <w:p w14:paraId="0B8F430D" w14:textId="2D85926E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Daremos respuestas</w:t>
      </w:r>
    </w:p>
    <w:p w14:paraId="120C012C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le demos respuestas, lo(a) ayudaremos con lo que necesite.</w:t>
      </w:r>
    </w:p>
    <w:p w14:paraId="7195B858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Derechos</w:t>
      </w:r>
    </w:p>
    <w:p w14:paraId="17CDED20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Los derechos son normas sobre cómo se debe tratar a todos de manera justa y equitativa.</w:t>
      </w:r>
    </w:p>
    <w:p w14:paraId="520EA07E" w14:textId="77777777" w:rsidR="00EF012B" w:rsidRPr="004C081D" w:rsidRDefault="00000000" w:rsidP="00BB3D53">
      <w:pPr>
        <w:rPr>
          <w:rStyle w:val="Strong"/>
          <w:lang w:val="fr-FR"/>
        </w:rPr>
      </w:pPr>
      <w:r w:rsidRPr="00BB3D53">
        <w:rPr>
          <w:rStyle w:val="Strong"/>
          <w:lang w:val="es"/>
        </w:rPr>
        <w:t>Seremos transparentes</w:t>
      </w:r>
    </w:p>
    <w:p w14:paraId="162FE0A3" w14:textId="77777777" w:rsidR="00EF012B" w:rsidRPr="004C081D" w:rsidRDefault="00000000" w:rsidP="00BB3D53">
      <w:pPr>
        <w:rPr>
          <w:w w:val="103"/>
          <w:lang w:val="fr-FR" w:eastAsia="en-AU"/>
        </w:rPr>
      </w:pPr>
      <w:r w:rsidRPr="00EF012B">
        <w:rPr>
          <w:w w:val="103"/>
          <w:lang w:val="es" w:eastAsia="en-AU"/>
        </w:rPr>
        <w:t>Cuando somos transparentes, le facilitaremos la comprensión de nuestra información y de nuestras decisiones.</w:t>
      </w:r>
    </w:p>
    <w:p w14:paraId="67DB170C" w14:textId="77777777" w:rsidR="00306ADC" w:rsidRPr="004C081D" w:rsidRDefault="00306ADC" w:rsidP="006B4134">
      <w:pPr>
        <w:spacing w:before="4000"/>
        <w:rPr>
          <w:rFonts w:cs="Arial"/>
          <w:sz w:val="24"/>
          <w:szCs w:val="24"/>
          <w:lang w:val="fr-FR"/>
        </w:rPr>
      </w:pPr>
    </w:p>
    <w:p w14:paraId="562F5968" w14:textId="10D6F51E" w:rsidR="00FA2A7A" w:rsidRPr="004C081D" w:rsidRDefault="00000000" w:rsidP="00542C28">
      <w:pPr>
        <w:rPr>
          <w:rFonts w:cs="Arial"/>
          <w:sz w:val="24"/>
          <w:szCs w:val="24"/>
          <w:lang w:val="fr-FR"/>
        </w:rPr>
      </w:pPr>
      <w:r w:rsidRPr="00FA2A7A">
        <w:rPr>
          <w:rFonts w:cs="Arial"/>
          <w:sz w:val="24"/>
          <w:szCs w:val="24"/>
          <w:lang w:val="es"/>
        </w:rPr>
        <w:t xml:space="preserve">El Grupo de acceso a la información (Information Access Group) elaboró este documento de lectura fácil de texto únicamente. Para realizar cualquier consulta, sírvase visitar </w:t>
      </w:r>
      <w:hyperlink r:id="rId21" w:history="1">
        <w:r w:rsidRPr="00FA2A7A">
          <w:rPr>
            <w:rStyle w:val="Hyperlink"/>
            <w:rFonts w:cs="Arial"/>
            <w:sz w:val="24"/>
            <w:szCs w:val="24"/>
            <w:lang w:val="es"/>
          </w:rPr>
          <w:t>www.informationaccessgroup.com</w:t>
        </w:r>
      </w:hyperlink>
      <w:r w:rsidRPr="00FA2A7A">
        <w:rPr>
          <w:rFonts w:cs="Arial"/>
          <w:sz w:val="24"/>
          <w:szCs w:val="24"/>
          <w:lang w:val="es"/>
        </w:rPr>
        <w:t>. Cite el número de trabajo 4971.</w:t>
      </w:r>
    </w:p>
    <w:bookmarkEnd w:id="0"/>
    <w:bookmarkEnd w:id="1"/>
    <w:p w14:paraId="58265084" w14:textId="0571BA12" w:rsidR="00EC31C6" w:rsidRPr="006B4134" w:rsidRDefault="00000000" w:rsidP="006B4134">
      <w:pPr>
        <w:pStyle w:val="ProductCode"/>
        <w:rPr>
          <w:color w:val="auto"/>
        </w:rPr>
      </w:pPr>
      <w:r w:rsidRPr="00EF012B">
        <w:rPr>
          <w:color w:val="auto"/>
          <w:lang w:val="es"/>
        </w:rPr>
        <w:t xml:space="preserve">DA0503 – Easy Read Participant Service Charter – </w:t>
      </w:r>
      <w:r w:rsidR="00260F1F">
        <w:rPr>
          <w:color w:val="auto"/>
          <w:lang w:val="es"/>
        </w:rPr>
        <w:t>October</w:t>
      </w:r>
      <w:r w:rsidRPr="00EF012B">
        <w:rPr>
          <w:color w:val="auto"/>
          <w:lang w:val="es"/>
        </w:rPr>
        <w:t xml:space="preserve"> 2022</w:t>
      </w:r>
    </w:p>
    <w:sectPr w:rsidR="00EC31C6" w:rsidRPr="006B4134" w:rsidSect="00E310D5">
      <w:footerReference w:type="defaul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855EE" w14:textId="77777777" w:rsidR="0047300F" w:rsidRDefault="0047300F">
      <w:pPr>
        <w:spacing w:before="0" w:after="0" w:line="240" w:lineRule="auto"/>
      </w:pPr>
      <w:r>
        <w:separator/>
      </w:r>
    </w:p>
  </w:endnote>
  <w:endnote w:type="continuationSeparator" w:id="0">
    <w:p w14:paraId="182E44A1" w14:textId="77777777" w:rsidR="0047300F" w:rsidRDefault="004730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000000" w:rsidP="000749C5">
    <w:pPr>
      <w:pStyle w:val="Footer"/>
      <w:rPr>
        <w:color w:val="000000" w:themeColor="text1"/>
      </w:rPr>
    </w:pPr>
    <w:r w:rsidRPr="001A07DF">
      <w:rPr>
        <w:lang w:val="es"/>
      </w:rPr>
      <w:tab/>
    </w:r>
    <w:sdt>
      <w:sdtPr>
        <w:rPr>
          <w:color w:val="000000" w:themeColor="text1"/>
          <w:lang w:val="es"/>
        </w:rPr>
        <w:id w:val="666108380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es"/>
          </w:rPr>
          <w:t xml:space="preserve">Pág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es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  <w:lang w:val="es"/>
          </w:rPr>
          <w:t>29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lang w:val="es"/>
      </w:rPr>
      <w:tab/>
    </w:r>
    <w:sdt>
      <w:sdtPr>
        <w:rPr>
          <w:color w:val="000000" w:themeColor="text1"/>
          <w:lang w:val="es"/>
        </w:rPr>
        <w:id w:val="75128250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es"/>
          </w:rPr>
          <w:t xml:space="preserve">Pág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es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  <w:lang w:val="es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997F" w14:textId="77777777" w:rsidR="0047300F" w:rsidRDefault="0047300F">
      <w:pPr>
        <w:spacing w:before="0" w:after="0" w:line="240" w:lineRule="auto"/>
      </w:pPr>
      <w:r>
        <w:separator/>
      </w:r>
    </w:p>
  </w:footnote>
  <w:footnote w:type="continuationSeparator" w:id="0">
    <w:p w14:paraId="5381D8D7" w14:textId="77777777" w:rsidR="0047300F" w:rsidRDefault="0047300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4C389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DC1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B424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017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44D3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2489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E243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A0E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EAD0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103E8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F2C1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78C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566A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4E8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661B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A836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AED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8A66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7700A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0E7F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124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8D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74C5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1E00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D2D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6EC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5E9C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5EE28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8F6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6F1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466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38BE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8C6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40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408F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42C9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3D844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8E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F66D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44D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A091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007A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E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48F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F4D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D62CF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61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045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61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962E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D0D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3674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887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060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6E1EE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DA0F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1E2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E9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C19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368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D4D8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C49C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86A7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89785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0285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BEAC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2C14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2A67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F22B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6C4E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D4AF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8A55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99E09B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5020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F4A4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680A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CE4E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1ED8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CE8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7834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74B0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E2AA1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02C1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0EDD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C3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4E2D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9C4B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9015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875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22B6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FAA08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A8C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14FC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C26B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60BA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D838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23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CF9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964E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7A580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9A66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5AE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3A32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8D7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FCBC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88D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3CC9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DCB9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11E61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9078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A88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61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9429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CEB4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5655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D860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A2BC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3EC80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10B1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8472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76D3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FA35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DCE6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2E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83D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3C8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AA1C6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2A23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465E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8A59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705C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2CB9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6EA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228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184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8FEE1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3A5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8E7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2AF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5C15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A807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40C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83F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A219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1CC40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70AD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08D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7833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1294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7CCA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CD7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4A4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DA7B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2812C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AD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4EB9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3A1F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7E8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A2B6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84E7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C6A5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7A3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0FE2A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7455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26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65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EC4A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A2DD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CF8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1AAE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C082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0F801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125E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2AFB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745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D05B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032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EA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5A4E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3223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E99CA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640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3493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EB5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C71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D0A4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CEE3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2CBF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B838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14CC4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2E3B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0A3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FC01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E47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38CD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CE61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A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682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73B6A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0409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7C8A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E72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27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122A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C4BB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6D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6882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F3D83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FAE4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848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202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2DB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D02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B8FE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C25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6496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084A5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10BB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4E93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4E0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85E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BAB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7CC0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69B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87F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B21C6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8B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620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0CCD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3C6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5A52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3E6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E31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36A2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2814E0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40AF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C294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E99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67B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6037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EC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ACA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9EB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073399">
    <w:abstractNumId w:val="19"/>
  </w:num>
  <w:num w:numId="2" w16cid:durableId="1084111041">
    <w:abstractNumId w:val="24"/>
  </w:num>
  <w:num w:numId="3" w16cid:durableId="893660253">
    <w:abstractNumId w:val="26"/>
  </w:num>
  <w:num w:numId="4" w16cid:durableId="1692411803">
    <w:abstractNumId w:val="13"/>
  </w:num>
  <w:num w:numId="5" w16cid:durableId="1022903136">
    <w:abstractNumId w:val="17"/>
  </w:num>
  <w:num w:numId="6" w16cid:durableId="98455115">
    <w:abstractNumId w:val="16"/>
  </w:num>
  <w:num w:numId="7" w16cid:durableId="1764296996">
    <w:abstractNumId w:val="23"/>
  </w:num>
  <w:num w:numId="8" w16cid:durableId="806321773">
    <w:abstractNumId w:val="22"/>
  </w:num>
  <w:num w:numId="9" w16cid:durableId="700475103">
    <w:abstractNumId w:val="37"/>
  </w:num>
  <w:num w:numId="10" w16cid:durableId="265891018">
    <w:abstractNumId w:val="10"/>
  </w:num>
  <w:num w:numId="11" w16cid:durableId="649403595">
    <w:abstractNumId w:val="25"/>
  </w:num>
  <w:num w:numId="12" w16cid:durableId="971398259">
    <w:abstractNumId w:val="18"/>
  </w:num>
  <w:num w:numId="13" w16cid:durableId="1021004576">
    <w:abstractNumId w:val="14"/>
  </w:num>
  <w:num w:numId="14" w16cid:durableId="2016032537">
    <w:abstractNumId w:val="20"/>
  </w:num>
  <w:num w:numId="15" w16cid:durableId="1502694157">
    <w:abstractNumId w:val="28"/>
  </w:num>
  <w:num w:numId="16" w16cid:durableId="189953813">
    <w:abstractNumId w:val="36"/>
  </w:num>
  <w:num w:numId="17" w16cid:durableId="698235847">
    <w:abstractNumId w:val="15"/>
  </w:num>
  <w:num w:numId="18" w16cid:durableId="179050081">
    <w:abstractNumId w:val="35"/>
  </w:num>
  <w:num w:numId="19" w16cid:durableId="999043392">
    <w:abstractNumId w:val="21"/>
  </w:num>
  <w:num w:numId="20" w16cid:durableId="1859536332">
    <w:abstractNumId w:val="29"/>
  </w:num>
  <w:num w:numId="21" w16cid:durableId="787503808">
    <w:abstractNumId w:val="27"/>
  </w:num>
  <w:num w:numId="22" w16cid:durableId="359815631">
    <w:abstractNumId w:val="34"/>
  </w:num>
  <w:num w:numId="23" w16cid:durableId="1794667940">
    <w:abstractNumId w:val="33"/>
  </w:num>
  <w:num w:numId="24" w16cid:durableId="530608692">
    <w:abstractNumId w:val="9"/>
  </w:num>
  <w:num w:numId="25" w16cid:durableId="1185900215">
    <w:abstractNumId w:val="7"/>
  </w:num>
  <w:num w:numId="26" w16cid:durableId="159858669">
    <w:abstractNumId w:val="6"/>
  </w:num>
  <w:num w:numId="27" w16cid:durableId="1365447011">
    <w:abstractNumId w:val="5"/>
  </w:num>
  <w:num w:numId="28" w16cid:durableId="473835370">
    <w:abstractNumId w:val="4"/>
  </w:num>
  <w:num w:numId="29" w16cid:durableId="138697037">
    <w:abstractNumId w:val="8"/>
  </w:num>
  <w:num w:numId="30" w16cid:durableId="1971091911">
    <w:abstractNumId w:val="3"/>
  </w:num>
  <w:num w:numId="31" w16cid:durableId="673579238">
    <w:abstractNumId w:val="2"/>
  </w:num>
  <w:num w:numId="32" w16cid:durableId="1152983953">
    <w:abstractNumId w:val="1"/>
  </w:num>
  <w:num w:numId="33" w16cid:durableId="448625355">
    <w:abstractNumId w:val="0"/>
  </w:num>
  <w:num w:numId="34" w16cid:durableId="1003821204">
    <w:abstractNumId w:val="31"/>
  </w:num>
  <w:num w:numId="35" w16cid:durableId="565534124">
    <w:abstractNumId w:val="32"/>
  </w:num>
  <w:num w:numId="36" w16cid:durableId="37703030">
    <w:abstractNumId w:val="11"/>
  </w:num>
  <w:num w:numId="37" w16cid:durableId="728457308">
    <w:abstractNumId w:val="30"/>
  </w:num>
  <w:num w:numId="38" w16cid:durableId="1112477072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4D78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22F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C45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0F1F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54A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00F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81D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77F1A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134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B7399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3BA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7B2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3087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67742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1FAE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4E0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0A7C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E7C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583D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6CF8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B00C6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1D3C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ombudsman.gov.au" TargetMode="External"/><Relationship Id="rId18" Type="http://schemas.openxmlformats.org/officeDocument/2006/relationships/hyperlink" Target="http://www.facebook.com/NDISAus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formationaccessgroup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hyperlink" Target="mailto:enquiries@ndis.gov.a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hyperlink" Target="http://www.relayservice.gov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eedback@ndis.gov.a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discommission.gov.au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ndis.gov.au" TargetMode="External"/><Relationship Id="rId19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quarterly-reports" TargetMode="External"/><Relationship Id="rId14" Type="http://schemas.openxmlformats.org/officeDocument/2006/relationships/hyperlink" Target="http://www.aat.gov.au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26</Pages>
  <Words>2794</Words>
  <Characters>1592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4</cp:revision>
  <cp:lastPrinted>2019-09-17T06:26:00Z</cp:lastPrinted>
  <dcterms:created xsi:type="dcterms:W3CDTF">2022-08-17T02:00:00Z</dcterms:created>
  <dcterms:modified xsi:type="dcterms:W3CDTF">2022-10-3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